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F49C9" w14:textId="63FE2A19" w:rsidR="007A7DF1" w:rsidRPr="007B5EF6" w:rsidRDefault="006C28D4" w:rsidP="001473F2">
      <w:pPr>
        <w:spacing w:after="0" w:line="276" w:lineRule="auto"/>
        <w:jc w:val="center"/>
        <w:rPr>
          <w:rFonts w:cstheme="minorHAnsi"/>
          <w:b/>
          <w:bCs/>
          <w:sz w:val="28"/>
          <w:szCs w:val="28"/>
          <w:lang w:val="en-US"/>
        </w:rPr>
      </w:pPr>
      <w:r w:rsidRPr="007B5EF6">
        <w:rPr>
          <w:rFonts w:cstheme="minorHAnsi"/>
          <w:b/>
          <w:bCs/>
          <w:sz w:val="28"/>
          <w:szCs w:val="28"/>
          <w:lang w:val="en-US"/>
        </w:rPr>
        <w:t>RESEARCH SUPPORT MODULE</w:t>
      </w:r>
    </w:p>
    <w:p w14:paraId="3D50ED82" w14:textId="19FD6522" w:rsidR="006C28D4" w:rsidRPr="007B5EF6" w:rsidRDefault="007A5DCB" w:rsidP="001473F2">
      <w:pPr>
        <w:spacing w:after="0" w:line="276" w:lineRule="auto"/>
        <w:jc w:val="center"/>
        <w:rPr>
          <w:rFonts w:cstheme="minorHAnsi"/>
          <w:b/>
          <w:bCs/>
          <w:sz w:val="24"/>
          <w:szCs w:val="24"/>
          <w:lang w:val="en-US"/>
        </w:rPr>
      </w:pPr>
      <w:r w:rsidRPr="007A5DCB">
        <w:rPr>
          <w:rFonts w:ascii="Calibri" w:hAnsi="Calibri" w:cs="Calibri"/>
          <w:b/>
          <w:bCs/>
          <w:color w:val="000000"/>
          <w:sz w:val="24"/>
          <w:szCs w:val="24"/>
          <w:lang w:val="en-US"/>
        </w:rPr>
        <w:t>Competition</w:t>
      </w:r>
      <w:r w:rsidR="00B2402B" w:rsidRPr="007B5EF6">
        <w:rPr>
          <w:rFonts w:cstheme="minorHAnsi"/>
          <w:b/>
          <w:bCs/>
          <w:sz w:val="24"/>
          <w:szCs w:val="24"/>
          <w:lang w:val="en-US"/>
        </w:rPr>
        <w:t xml:space="preserve"> for research projects for </w:t>
      </w:r>
      <w:r w:rsidR="00272D54" w:rsidRPr="007B5EF6">
        <w:rPr>
          <w:rFonts w:cstheme="minorHAnsi"/>
          <w:b/>
          <w:bCs/>
          <w:sz w:val="24"/>
          <w:szCs w:val="24"/>
          <w:lang w:val="en-US"/>
        </w:rPr>
        <w:t>Ph.D.</w:t>
      </w:r>
      <w:r w:rsidR="00B2402B" w:rsidRPr="007B5EF6">
        <w:rPr>
          <w:rFonts w:cstheme="minorHAnsi"/>
          <w:b/>
          <w:bCs/>
          <w:sz w:val="24"/>
          <w:szCs w:val="24"/>
          <w:lang w:val="en-US"/>
        </w:rPr>
        <w:t xml:space="preserve"> students and participants of doctoral studies within the ID.UJ program at the Faculty of Chemistry of the Jagiellonian University</w:t>
      </w:r>
    </w:p>
    <w:p w14:paraId="79749145" w14:textId="77777777" w:rsidR="009F0EA5" w:rsidRPr="007B5EF6" w:rsidRDefault="009F0EA5" w:rsidP="000E196A">
      <w:pPr>
        <w:spacing w:after="0" w:line="360" w:lineRule="auto"/>
        <w:jc w:val="right"/>
        <w:rPr>
          <w:rFonts w:cstheme="minorHAnsi"/>
          <w:b/>
          <w:sz w:val="24"/>
          <w:szCs w:val="24"/>
          <w:lang w:val="en-US"/>
        </w:rPr>
      </w:pPr>
    </w:p>
    <w:p w14:paraId="5299E5D9" w14:textId="39502E6B" w:rsidR="00E8192E" w:rsidRPr="007B5EF6" w:rsidRDefault="009B21A3" w:rsidP="000E196A">
      <w:pPr>
        <w:spacing w:after="0" w:line="360" w:lineRule="auto"/>
        <w:jc w:val="right"/>
        <w:rPr>
          <w:rFonts w:cstheme="minorHAnsi"/>
          <w:b/>
          <w:sz w:val="24"/>
          <w:szCs w:val="24"/>
          <w:lang w:val="en-US"/>
        </w:rPr>
      </w:pPr>
      <w:r w:rsidRPr="007B5EF6">
        <w:rPr>
          <w:rFonts w:cstheme="minorHAnsi"/>
          <w:b/>
          <w:sz w:val="24"/>
          <w:szCs w:val="24"/>
          <w:lang w:val="en-US"/>
        </w:rPr>
        <w:t>Application form</w:t>
      </w:r>
    </w:p>
    <w:p w14:paraId="7FC6F199" w14:textId="35FBA0FB" w:rsidR="00E8192E" w:rsidRPr="007B5EF6" w:rsidRDefault="00E8192E" w:rsidP="00D56355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7B5EF6">
        <w:rPr>
          <w:rFonts w:cstheme="minorHAnsi"/>
          <w:b/>
          <w:sz w:val="28"/>
          <w:szCs w:val="28"/>
          <w:lang w:val="en-US"/>
        </w:rPr>
        <w:t xml:space="preserve">I. </w:t>
      </w:r>
      <w:r w:rsidR="00071456" w:rsidRPr="007B5EF6">
        <w:rPr>
          <w:rFonts w:cstheme="minorHAnsi"/>
          <w:b/>
          <w:sz w:val="28"/>
          <w:szCs w:val="28"/>
          <w:lang w:val="en-US"/>
        </w:rPr>
        <w:t>Applicant informa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5"/>
        <w:gridCol w:w="877"/>
        <w:gridCol w:w="1559"/>
        <w:gridCol w:w="4531"/>
      </w:tblGrid>
      <w:tr w:rsidR="00C26A0D" w:rsidRPr="007B5EF6" w14:paraId="34032083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6F94CCC9" w14:textId="0EE5A353" w:rsidR="008816EA" w:rsidRPr="007B5EF6" w:rsidRDefault="00071456" w:rsidP="00AE6D32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Na</w:t>
            </w:r>
            <w:r w:rsidR="00F24152" w:rsidRPr="007B5EF6">
              <w:rPr>
                <w:rFonts w:cstheme="minorHAnsi"/>
                <w:b/>
                <w:sz w:val="24"/>
                <w:szCs w:val="24"/>
                <w:lang w:val="en-US"/>
              </w:rPr>
              <w:t>me and surname</w:t>
            </w:r>
          </w:p>
        </w:tc>
        <w:tc>
          <w:tcPr>
            <w:tcW w:w="6967" w:type="dxa"/>
            <w:gridSpan w:val="3"/>
          </w:tcPr>
          <w:p w14:paraId="08A4C415" w14:textId="77777777" w:rsidR="008816EA" w:rsidRPr="007B5EF6" w:rsidRDefault="008816EA" w:rsidP="008840D6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C26A0D" w:rsidRPr="007B5EF6" w14:paraId="3EB1C350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770314FB" w14:textId="4AD58A62" w:rsidR="008816EA" w:rsidRPr="007B5EF6" w:rsidRDefault="00F24152" w:rsidP="0090219A">
            <w:pPr>
              <w:spacing w:line="36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E</w:t>
            </w:r>
            <w:r w:rsidR="008816EA" w:rsidRPr="007B5EF6">
              <w:rPr>
                <w:rFonts w:cstheme="minorHAnsi"/>
                <w:b/>
                <w:sz w:val="24"/>
                <w:szCs w:val="24"/>
                <w:lang w:val="en-US"/>
              </w:rPr>
              <w:t>-mail</w:t>
            </w:r>
          </w:p>
        </w:tc>
        <w:tc>
          <w:tcPr>
            <w:tcW w:w="6967" w:type="dxa"/>
            <w:gridSpan w:val="3"/>
          </w:tcPr>
          <w:p w14:paraId="23EFB9A5" w14:textId="4A3F36C2" w:rsidR="008816EA" w:rsidRPr="007B5EF6" w:rsidRDefault="008816EA" w:rsidP="008840D6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E915D8" w:rsidRPr="002A3A74" w14:paraId="3064480B" w14:textId="77777777" w:rsidTr="00F96B00">
        <w:trPr>
          <w:trHeight w:val="858"/>
        </w:trPr>
        <w:tc>
          <w:tcPr>
            <w:tcW w:w="2095" w:type="dxa"/>
            <w:vMerge w:val="restart"/>
            <w:shd w:val="clear" w:color="auto" w:fill="D9D9D9" w:themeFill="background1" w:themeFillShade="D9"/>
          </w:tcPr>
          <w:p w14:paraId="449E9BC5" w14:textId="532689EC" w:rsidR="00F96B00" w:rsidRPr="007B5EF6" w:rsidRDefault="00CE3308" w:rsidP="00AE6D32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Applicant status</w:t>
            </w:r>
            <w:r w:rsidR="00F96B00"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 </w:t>
            </w:r>
            <w:r w:rsidR="007A5DCB">
              <w:rPr>
                <w:rFonts w:cstheme="minorHAnsi"/>
                <w:b/>
                <w:sz w:val="24"/>
                <w:szCs w:val="24"/>
                <w:lang w:val="en-US"/>
              </w:rPr>
              <w:t>as a student</w:t>
            </w:r>
            <w:r w:rsidR="00F96B00" w:rsidRPr="007B5EF6">
              <w:rPr>
                <w:rFonts w:cstheme="minorHAnsi"/>
                <w:i/>
                <w:iCs/>
                <w:lang w:val="en-US"/>
              </w:rPr>
              <w:t>(</w:t>
            </w:r>
            <w:r w:rsidRPr="007B5EF6">
              <w:rPr>
                <w:rFonts w:cstheme="minorHAnsi"/>
                <w:i/>
                <w:iCs/>
                <w:lang w:val="en-US"/>
              </w:rPr>
              <w:t>check appropriate</w:t>
            </w:r>
            <w:r w:rsidR="00F96B00" w:rsidRPr="007B5EF6">
              <w:rPr>
                <w:rFonts w:cstheme="minorHAnsi"/>
                <w:i/>
                <w:iCs/>
                <w:lang w:val="en-US"/>
              </w:rPr>
              <w:t>)</w:t>
            </w:r>
          </w:p>
        </w:tc>
        <w:tc>
          <w:tcPr>
            <w:tcW w:w="877" w:type="dxa"/>
          </w:tcPr>
          <w:p w14:paraId="2CDF0BE3" w14:textId="37D6DAA5" w:rsidR="00F96B00" w:rsidRPr="007B5EF6" w:rsidRDefault="00000000" w:rsidP="00A35986">
            <w:pPr>
              <w:spacing w:before="120" w:line="276" w:lineRule="auto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2126105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5986" w:rsidRPr="007B5EF6">
                  <w:rPr>
                    <w:rFonts w:ascii="MS Gothic" w:eastAsia="MS Gothic" w:hAnsi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</w:tcPr>
          <w:p w14:paraId="6E370341" w14:textId="110DAA6A" w:rsidR="0007474A" w:rsidRPr="007B5EF6" w:rsidRDefault="00211618" w:rsidP="00F96B00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Ph.D. student</w:t>
            </w:r>
            <w:r w:rsidR="00F96B00" w:rsidRPr="007B5EF6">
              <w:rPr>
                <w:rFonts w:cstheme="minorHAnsi"/>
                <w:lang w:val="en-US"/>
              </w:rPr>
              <w:t xml:space="preserve"> </w:t>
            </w:r>
          </w:p>
          <w:p w14:paraId="609788B4" w14:textId="000FF0AB" w:rsidR="00F96B00" w:rsidRPr="007B5EF6" w:rsidRDefault="00F96B00" w:rsidP="00F96B00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lang w:val="en-US"/>
              </w:rPr>
              <w:t>(</w:t>
            </w:r>
            <w:r w:rsidR="005368D7" w:rsidRPr="007B5EF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>Doctoral School of Exact and Natural Sciences</w:t>
            </w:r>
            <w:r w:rsidR="00A704C0" w:rsidRPr="007B5EF6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US"/>
              </w:rPr>
              <w:t xml:space="preserve"> of the Jagiellonian University</w:t>
            </w:r>
            <w:r w:rsidRPr="007B5EF6">
              <w:rPr>
                <w:rFonts w:cstheme="minorHAnsi"/>
                <w:lang w:val="en-US"/>
              </w:rPr>
              <w:t xml:space="preserve">; </w:t>
            </w:r>
            <w:r w:rsidR="00690ABA" w:rsidRPr="007B5EF6">
              <w:rPr>
                <w:rFonts w:cstheme="minorHAnsi"/>
                <w:lang w:val="en-US"/>
              </w:rPr>
              <w:t>Ph.D. program</w:t>
            </w:r>
            <w:r w:rsidR="00BA5A64" w:rsidRPr="007B5EF6">
              <w:rPr>
                <w:rFonts w:cstheme="minorHAnsi"/>
                <w:lang w:val="en-US"/>
              </w:rPr>
              <w:t xml:space="preserve">: </w:t>
            </w:r>
            <w:r w:rsidR="00413136">
              <w:rPr>
                <w:rFonts w:cstheme="minorHAnsi"/>
                <w:lang w:val="en-US"/>
              </w:rPr>
              <w:t>C</w:t>
            </w:r>
            <w:r w:rsidR="00BA5A64" w:rsidRPr="007B5EF6">
              <w:rPr>
                <w:rFonts w:cstheme="minorHAnsi"/>
                <w:lang w:val="en-US"/>
              </w:rPr>
              <w:t xml:space="preserve">hemical </w:t>
            </w:r>
            <w:r w:rsidR="00413136">
              <w:rPr>
                <w:rFonts w:cstheme="minorHAnsi"/>
                <w:lang w:val="en-US"/>
              </w:rPr>
              <w:t>S</w:t>
            </w:r>
            <w:r w:rsidR="00BA5A64" w:rsidRPr="007B5EF6">
              <w:rPr>
                <w:rFonts w:cstheme="minorHAnsi"/>
                <w:lang w:val="en-US"/>
              </w:rPr>
              <w:t>ciences</w:t>
            </w:r>
            <w:r w:rsidRPr="007B5EF6">
              <w:rPr>
                <w:rFonts w:cstheme="minorHAnsi"/>
                <w:lang w:val="en-US"/>
              </w:rPr>
              <w:t>)</w:t>
            </w:r>
          </w:p>
        </w:tc>
      </w:tr>
      <w:tr w:rsidR="00C26A0D" w:rsidRPr="002A3A74" w14:paraId="374C7449" w14:textId="77777777" w:rsidTr="00C57613">
        <w:trPr>
          <w:trHeight w:val="858"/>
        </w:trPr>
        <w:tc>
          <w:tcPr>
            <w:tcW w:w="2095" w:type="dxa"/>
            <w:vMerge/>
          </w:tcPr>
          <w:p w14:paraId="26B59792" w14:textId="77777777" w:rsidR="00C57613" w:rsidRPr="007B5EF6" w:rsidRDefault="00C57613" w:rsidP="00C5761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</w:p>
        </w:tc>
        <w:tc>
          <w:tcPr>
            <w:tcW w:w="877" w:type="dxa"/>
          </w:tcPr>
          <w:p w14:paraId="6682D121" w14:textId="34A2C958" w:rsidR="00C57613" w:rsidRPr="007B5EF6" w:rsidRDefault="00000000" w:rsidP="00DA24E3">
            <w:pPr>
              <w:spacing w:before="120" w:line="276" w:lineRule="auto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142247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57613" w:rsidRPr="007B5EF6">
                  <w:rPr>
                    <w:rFonts w:ascii="MS Gothic" w:eastAsia="MS Gothic" w:hAnsi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</w:tcPr>
          <w:p w14:paraId="2C2EE7AA" w14:textId="43199BCD" w:rsidR="008B7932" w:rsidRPr="007B5EF6" w:rsidRDefault="00BA5A64" w:rsidP="00C57613">
            <w:pPr>
              <w:spacing w:line="276" w:lineRule="auto"/>
              <w:jc w:val="both"/>
              <w:rPr>
                <w:rFonts w:cstheme="minorHAnsi"/>
                <w:b/>
                <w:bCs/>
                <w:lang w:val="en-US"/>
              </w:rPr>
            </w:pPr>
            <w:r w:rsidRPr="007B5EF6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Participant </w:t>
            </w:r>
            <w:r w:rsidR="00413136">
              <w:rPr>
                <w:rFonts w:cstheme="minorHAnsi"/>
                <w:b/>
                <w:bCs/>
                <w:sz w:val="24"/>
                <w:szCs w:val="24"/>
                <w:lang w:val="en-US"/>
              </w:rPr>
              <w:t>in</w:t>
            </w:r>
            <w:r w:rsidR="004B541A" w:rsidRPr="007B5EF6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 doctoral studies at UJ</w:t>
            </w:r>
            <w:r w:rsidR="00C57613" w:rsidRPr="007B5EF6">
              <w:rPr>
                <w:rFonts w:cstheme="minorHAnsi"/>
                <w:b/>
                <w:bCs/>
                <w:lang w:val="en-US"/>
              </w:rPr>
              <w:t xml:space="preserve"> </w:t>
            </w:r>
          </w:p>
          <w:p w14:paraId="1F84736A" w14:textId="2A18FC78" w:rsidR="00C57613" w:rsidRPr="007B5EF6" w:rsidRDefault="00C57613" w:rsidP="0094376F">
            <w:pPr>
              <w:spacing w:line="276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Cs/>
                <w:lang w:val="en-US"/>
              </w:rPr>
              <w:t>(</w:t>
            </w:r>
            <w:r w:rsidR="00EA6459" w:rsidRPr="007B5EF6">
              <w:rPr>
                <w:rFonts w:cstheme="minorHAnsi"/>
                <w:bCs/>
                <w:lang w:val="en-US"/>
              </w:rPr>
              <w:t>admitted to studies before the academic year 2019/2020, i.e. a participant of third-level studies within the meaning of Article 2.1.10 of the Act of 27 July 2005. - Law on Higher Education (Dz. U. 2017, item 2183), pursuing studies at the Faculty of Chemistry</w:t>
            </w:r>
            <w:r w:rsidR="0094376F" w:rsidRPr="007B5EF6">
              <w:rPr>
                <w:rFonts w:cstheme="minorHAnsi"/>
                <w:bCs/>
                <w:lang w:val="en-US"/>
              </w:rPr>
              <w:t>)</w:t>
            </w:r>
          </w:p>
        </w:tc>
      </w:tr>
      <w:tr w:rsidR="00C26A0D" w:rsidRPr="002A3A74" w14:paraId="5E1A25A7" w14:textId="77777777" w:rsidTr="00DA24E3">
        <w:trPr>
          <w:trHeight w:val="858"/>
        </w:trPr>
        <w:tc>
          <w:tcPr>
            <w:tcW w:w="2095" w:type="dxa"/>
            <w:shd w:val="clear" w:color="auto" w:fill="D9D9D9" w:themeFill="background1" w:themeFillShade="D9"/>
          </w:tcPr>
          <w:p w14:paraId="00C6E242" w14:textId="3AF5C555" w:rsidR="00DA24E3" w:rsidRPr="007B5EF6" w:rsidRDefault="00EA5AA4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Project </w:t>
            </w:r>
            <w:r w:rsidR="00042D6C" w:rsidRPr="00042D6C">
              <w:rPr>
                <w:rFonts w:ascii="Calibri" w:hAnsi="Calibri" w:cs="Calibri"/>
                <w:b/>
                <w:color w:val="000000"/>
                <w:sz w:val="24"/>
                <w:szCs w:val="24"/>
                <w:lang w:val="en-US"/>
              </w:rPr>
              <w:t>management</w:t>
            </w:r>
          </w:p>
        </w:tc>
        <w:tc>
          <w:tcPr>
            <w:tcW w:w="877" w:type="dxa"/>
          </w:tcPr>
          <w:p w14:paraId="504AC462" w14:textId="6327FCBD" w:rsidR="00DA24E3" w:rsidRPr="007B5EF6" w:rsidRDefault="00000000" w:rsidP="00DA24E3">
            <w:pPr>
              <w:spacing w:before="120" w:line="276" w:lineRule="auto"/>
              <w:jc w:val="center"/>
              <w:rPr>
                <w:rFonts w:cstheme="minorHAnsi"/>
                <w:b/>
                <w:noProof/>
                <w:sz w:val="24"/>
                <w:szCs w:val="24"/>
                <w:lang w:val="en-US" w:eastAsia="pl-PL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-188124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5C76" w:rsidRPr="007B5EF6">
                  <w:rPr>
                    <w:rFonts w:ascii="MS Gothic" w:eastAsia="MS Gothic" w:hAnsi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6090" w:type="dxa"/>
            <w:gridSpan w:val="2"/>
          </w:tcPr>
          <w:p w14:paraId="68E2C12F" w14:textId="3F12982E" w:rsidR="00DA24E3" w:rsidRPr="007B5EF6" w:rsidRDefault="00CE68C9" w:rsidP="00967069">
            <w:pPr>
              <w:spacing w:line="276" w:lineRule="auto"/>
              <w:jc w:val="both"/>
              <w:rPr>
                <w:rFonts w:cstheme="minorHAnsi"/>
                <w:b/>
                <w:noProof/>
                <w:sz w:val="24"/>
                <w:szCs w:val="24"/>
                <w:lang w:val="en-US" w:eastAsia="pl-PL"/>
              </w:rPr>
            </w:pPr>
            <w:r w:rsidRPr="007B5EF6">
              <w:rPr>
                <w:rFonts w:cstheme="minorHAnsi"/>
                <w:lang w:val="en-US"/>
              </w:rPr>
              <w:t xml:space="preserve">I certify that I am not the manager of a research project funded by external sources or by the ID.UJ </w:t>
            </w:r>
            <w:r w:rsidR="00877B6A" w:rsidRPr="007B5EF6">
              <w:rPr>
                <w:rFonts w:cstheme="minorHAnsi"/>
                <w:lang w:val="en-US"/>
              </w:rPr>
              <w:t>s</w:t>
            </w:r>
            <w:r w:rsidRPr="007B5EF6">
              <w:rPr>
                <w:rFonts w:cstheme="minorHAnsi"/>
                <w:lang w:val="en-US"/>
              </w:rPr>
              <w:t xml:space="preserve">trategic </w:t>
            </w:r>
            <w:r w:rsidR="00877B6A" w:rsidRPr="007B5EF6">
              <w:rPr>
                <w:rFonts w:cstheme="minorHAnsi"/>
                <w:lang w:val="en-US"/>
              </w:rPr>
              <w:t>p</w:t>
            </w:r>
            <w:r w:rsidRPr="007B5EF6">
              <w:rPr>
                <w:rFonts w:cstheme="minorHAnsi"/>
                <w:lang w:val="en-US"/>
              </w:rPr>
              <w:t>rogram funds at the time of the Research Support Module application and funding decision.</w:t>
            </w:r>
          </w:p>
        </w:tc>
      </w:tr>
      <w:tr w:rsidR="00C26A0D" w:rsidRPr="007B5EF6" w14:paraId="704D42F6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122CA1FE" w14:textId="620B1363" w:rsidR="00DA24E3" w:rsidRPr="007B5EF6" w:rsidRDefault="0038653E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Year of studies</w:t>
            </w:r>
          </w:p>
        </w:tc>
        <w:tc>
          <w:tcPr>
            <w:tcW w:w="6967" w:type="dxa"/>
            <w:gridSpan w:val="3"/>
          </w:tcPr>
          <w:p w14:paraId="60030E6D" w14:textId="77777777" w:rsidR="00DA24E3" w:rsidRPr="007B5EF6" w:rsidRDefault="00DA24E3" w:rsidP="00DA24E3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C26A0D" w:rsidRPr="007B5EF6" w14:paraId="5FE4B5D9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0B663C8A" w14:textId="77777777" w:rsidR="00E915D8" w:rsidRPr="007B5EF6" w:rsidRDefault="00DA24E3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Promot</w:t>
            </w:r>
            <w:r w:rsidR="0059078A" w:rsidRPr="007B5EF6">
              <w:rPr>
                <w:rFonts w:cstheme="minorHAnsi"/>
                <w:b/>
                <w:sz w:val="24"/>
                <w:szCs w:val="24"/>
                <w:lang w:val="en-US"/>
              </w:rPr>
              <w:t>e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r/</w:t>
            </w:r>
          </w:p>
          <w:p w14:paraId="5F0ECFA0" w14:textId="25460CD0" w:rsidR="00DA24E3" w:rsidRPr="007B5EF6" w:rsidRDefault="0059078A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Supervisor</w:t>
            </w:r>
          </w:p>
        </w:tc>
        <w:tc>
          <w:tcPr>
            <w:tcW w:w="6967" w:type="dxa"/>
            <w:gridSpan w:val="3"/>
          </w:tcPr>
          <w:p w14:paraId="746B9FF7" w14:textId="77777777" w:rsidR="00DA24E3" w:rsidRPr="007B5EF6" w:rsidRDefault="00DA24E3" w:rsidP="00DA24E3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59078A" w:rsidRPr="002A3A74" w14:paraId="4F9160E4" w14:textId="77777777" w:rsidTr="0AB1F389">
        <w:tc>
          <w:tcPr>
            <w:tcW w:w="2095" w:type="dxa"/>
            <w:vMerge w:val="restart"/>
            <w:shd w:val="clear" w:color="auto" w:fill="D9D9D9" w:themeFill="background1" w:themeFillShade="D9"/>
          </w:tcPr>
          <w:p w14:paraId="64212E0E" w14:textId="65644012" w:rsidR="00DA24E3" w:rsidRPr="007B5EF6" w:rsidRDefault="004A07EF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Applicant's scientific work </w:t>
            </w:r>
          </w:p>
        </w:tc>
        <w:tc>
          <w:tcPr>
            <w:tcW w:w="2436" w:type="dxa"/>
            <w:gridSpan w:val="2"/>
            <w:shd w:val="clear" w:color="auto" w:fill="F2F2F2" w:themeFill="background1" w:themeFillShade="F2"/>
          </w:tcPr>
          <w:p w14:paraId="61845086" w14:textId="15C7B4C5" w:rsidR="00DA24E3" w:rsidRPr="007B5EF6" w:rsidRDefault="004A07EF" w:rsidP="00DA24E3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Research Artic</w:t>
            </w:r>
            <w:r w:rsidR="00B30C66" w:rsidRPr="007B5EF6">
              <w:rPr>
                <w:rFonts w:cstheme="minorHAnsi"/>
                <w:b/>
                <w:sz w:val="24"/>
                <w:szCs w:val="24"/>
                <w:lang w:val="en-US"/>
              </w:rPr>
              <w:t>le</w:t>
            </w:r>
          </w:p>
          <w:p w14:paraId="67F0C253" w14:textId="26F32695" w:rsidR="00DA24E3" w:rsidRPr="007B5EF6" w:rsidRDefault="008B7932" w:rsidP="00DA24E3">
            <w:pPr>
              <w:spacing w:line="276" w:lineRule="auto"/>
              <w:rPr>
                <w:rFonts w:cstheme="minorHAnsi"/>
                <w:i/>
                <w:iCs/>
                <w:lang w:val="en-US"/>
              </w:rPr>
            </w:pPr>
            <w:r w:rsidRPr="007B5EF6">
              <w:rPr>
                <w:rFonts w:cstheme="minorHAnsi"/>
                <w:i/>
                <w:iCs/>
                <w:lang w:val="en-US"/>
              </w:rPr>
              <w:t>(</w:t>
            </w:r>
            <w:r w:rsidR="00B30C66" w:rsidRPr="007B5EF6">
              <w:rPr>
                <w:rFonts w:cstheme="minorHAnsi"/>
                <w:i/>
                <w:iCs/>
                <w:lang w:val="en-US"/>
              </w:rPr>
              <w:t xml:space="preserve">indicate </w:t>
            </w:r>
            <w:r w:rsidR="00B30C66" w:rsidRPr="007B5EF6">
              <w:rPr>
                <w:rFonts w:cstheme="minorHAnsi"/>
                <w:b/>
                <w:bCs/>
                <w:i/>
                <w:iCs/>
                <w:lang w:val="en-US"/>
              </w:rPr>
              <w:t>one</w:t>
            </w:r>
            <w:r w:rsidR="00B30C66" w:rsidRPr="007B5EF6">
              <w:rPr>
                <w:rFonts w:cstheme="minorHAnsi"/>
                <w:i/>
                <w:iCs/>
                <w:lang w:val="en-US"/>
              </w:rPr>
              <w:t xml:space="preserve"> scientific article published in a peer-reviewed scientific journal</w:t>
            </w:r>
            <w:r w:rsidRPr="007B5EF6">
              <w:rPr>
                <w:rFonts w:cstheme="minorHAnsi"/>
                <w:i/>
                <w:iCs/>
                <w:lang w:val="en-US"/>
              </w:rPr>
              <w:t>)</w:t>
            </w:r>
          </w:p>
        </w:tc>
        <w:tc>
          <w:tcPr>
            <w:tcW w:w="4531" w:type="dxa"/>
          </w:tcPr>
          <w:p w14:paraId="1A5BD1EE" w14:textId="55AECC99" w:rsidR="00DA24E3" w:rsidRPr="007B5EF6" w:rsidRDefault="00182CEA" w:rsidP="00172A5C">
            <w:pPr>
              <w:spacing w:line="276" w:lineRule="auto"/>
              <w:jc w:val="both"/>
              <w:rPr>
                <w:lang w:val="en-US"/>
              </w:rPr>
            </w:pPr>
            <w:r w:rsidRPr="007B5EF6">
              <w:rPr>
                <w:lang w:val="en-US"/>
              </w:rPr>
              <w:t xml:space="preserve">authors, article title, journal name, year of publication, pages, </w:t>
            </w:r>
            <w:r w:rsidR="00266B85" w:rsidRPr="007B5EF6">
              <w:rPr>
                <w:lang w:val="en-US"/>
              </w:rPr>
              <w:t>DOI</w:t>
            </w:r>
            <w:r w:rsidRPr="007B5EF6">
              <w:rPr>
                <w:lang w:val="en-US"/>
              </w:rPr>
              <w:t>, current IF, current number of MEiN points; detailed description of the contribution of the applicant to the article (up to 200 words)</w:t>
            </w:r>
          </w:p>
        </w:tc>
      </w:tr>
      <w:tr w:rsidR="0059078A" w:rsidRPr="002A3A74" w14:paraId="772F8BBF" w14:textId="77777777" w:rsidTr="0AB1F389">
        <w:tc>
          <w:tcPr>
            <w:tcW w:w="2095" w:type="dxa"/>
            <w:vMerge/>
          </w:tcPr>
          <w:p w14:paraId="173EE4F8" w14:textId="77777777" w:rsidR="00DA24E3" w:rsidRPr="007B5EF6" w:rsidRDefault="00DA24E3" w:rsidP="00DA24E3">
            <w:pPr>
              <w:spacing w:line="360" w:lineRule="auto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436" w:type="dxa"/>
            <w:gridSpan w:val="2"/>
            <w:shd w:val="clear" w:color="auto" w:fill="F2F2F2" w:themeFill="background1" w:themeFillShade="F2"/>
          </w:tcPr>
          <w:p w14:paraId="451E4902" w14:textId="4AFC42EA" w:rsidR="00DA24E3" w:rsidRPr="007B5EF6" w:rsidRDefault="00C26A0D" w:rsidP="00DA24E3">
            <w:pPr>
              <w:spacing w:line="276" w:lineRule="auto"/>
              <w:rPr>
                <w:rFonts w:cstheme="minorHAnsi"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Oral presentation at a scientific conference</w:t>
            </w:r>
          </w:p>
          <w:p w14:paraId="62E2C546" w14:textId="58E1D396" w:rsidR="00DA24E3" w:rsidRPr="007B5EF6" w:rsidRDefault="008B7932" w:rsidP="002418A2">
            <w:pPr>
              <w:spacing w:line="276" w:lineRule="auto"/>
              <w:rPr>
                <w:rFonts w:cstheme="minorHAnsi"/>
                <w:i/>
                <w:iCs/>
                <w:lang w:val="en-US"/>
              </w:rPr>
            </w:pPr>
            <w:r w:rsidRPr="007B5EF6">
              <w:rPr>
                <w:rFonts w:cstheme="minorHAnsi"/>
                <w:i/>
                <w:iCs/>
                <w:lang w:val="en-US"/>
              </w:rPr>
              <w:t>(</w:t>
            </w:r>
            <w:r w:rsidR="009C5EA2" w:rsidRPr="007B5EF6">
              <w:rPr>
                <w:rFonts w:cstheme="minorHAnsi"/>
                <w:i/>
                <w:iCs/>
                <w:lang w:val="en-US"/>
              </w:rPr>
              <w:t xml:space="preserve">if the applicant has a record, indicate </w:t>
            </w:r>
            <w:r w:rsidR="009C5EA2" w:rsidRPr="007B5EF6">
              <w:rPr>
                <w:rFonts w:cstheme="minorHAnsi"/>
                <w:b/>
                <w:bCs/>
                <w:i/>
                <w:iCs/>
                <w:lang w:val="en-US"/>
              </w:rPr>
              <w:t>one</w:t>
            </w:r>
            <w:r w:rsidR="009C5EA2" w:rsidRPr="007B5EF6">
              <w:rPr>
                <w:rFonts w:cstheme="minorHAnsi"/>
                <w:i/>
                <w:iCs/>
                <w:lang w:val="en-US"/>
              </w:rPr>
              <w:t xml:space="preserve"> conference with an oral presentation by the applicant</w:t>
            </w:r>
            <w:r w:rsidR="002418A2" w:rsidRPr="007B5EF6">
              <w:rPr>
                <w:rFonts w:cstheme="minorHAnsi"/>
                <w:i/>
                <w:iCs/>
                <w:lang w:val="en-US"/>
              </w:rPr>
              <w:t>)</w:t>
            </w:r>
          </w:p>
        </w:tc>
        <w:tc>
          <w:tcPr>
            <w:tcW w:w="4531" w:type="dxa"/>
          </w:tcPr>
          <w:p w14:paraId="30B6FDB3" w14:textId="018506BA" w:rsidR="00DA24E3" w:rsidRPr="007B5EF6" w:rsidRDefault="00403F78" w:rsidP="00DA24E3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  <w:r w:rsidRPr="007B5EF6">
              <w:rPr>
                <w:lang w:val="en-US"/>
              </w:rPr>
              <w:t>name of conference, place/dates</w:t>
            </w:r>
            <w:r w:rsidR="00D51574" w:rsidRPr="007B5EF6">
              <w:rPr>
                <w:lang w:val="en-US"/>
              </w:rPr>
              <w:t>, title of oral presentation, authors</w:t>
            </w:r>
          </w:p>
        </w:tc>
      </w:tr>
    </w:tbl>
    <w:p w14:paraId="20D3B6DB" w14:textId="77777777" w:rsidR="00730323" w:rsidRPr="007B5EF6" w:rsidRDefault="00730323" w:rsidP="0090219A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</w:p>
    <w:p w14:paraId="3B3D95A9" w14:textId="228F64AD" w:rsidR="0090219A" w:rsidRPr="007B5EF6" w:rsidRDefault="0090219A" w:rsidP="0090219A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7B5EF6">
        <w:rPr>
          <w:rFonts w:cstheme="minorHAnsi"/>
          <w:b/>
          <w:sz w:val="28"/>
          <w:szCs w:val="28"/>
          <w:lang w:val="en-US"/>
        </w:rPr>
        <w:t xml:space="preserve">II. </w:t>
      </w:r>
      <w:r w:rsidR="00400D1B" w:rsidRPr="007B5EF6">
        <w:rPr>
          <w:rFonts w:cstheme="minorHAnsi"/>
          <w:b/>
          <w:sz w:val="28"/>
          <w:szCs w:val="28"/>
          <w:lang w:val="en-US"/>
        </w:rPr>
        <w:t>Project i</w:t>
      </w:r>
      <w:r w:rsidRPr="007B5EF6">
        <w:rPr>
          <w:rFonts w:cstheme="minorHAnsi"/>
          <w:b/>
          <w:sz w:val="28"/>
          <w:szCs w:val="28"/>
          <w:lang w:val="en-US"/>
        </w:rPr>
        <w:t>nforma</w:t>
      </w:r>
      <w:r w:rsidR="00400D1B" w:rsidRPr="007B5EF6">
        <w:rPr>
          <w:rFonts w:cstheme="minorHAnsi"/>
          <w:b/>
          <w:sz w:val="28"/>
          <w:szCs w:val="28"/>
          <w:lang w:val="en-US"/>
        </w:rPr>
        <w:t>tio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095"/>
        <w:gridCol w:w="6967"/>
      </w:tblGrid>
      <w:tr w:rsidR="00DC0A7E" w:rsidRPr="007B5EF6" w14:paraId="73B7BFD0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1C8C4734" w14:textId="264251BE" w:rsidR="00DC0A7E" w:rsidRPr="007B5EF6" w:rsidRDefault="00F75703" w:rsidP="00D123C9">
            <w:pPr>
              <w:spacing w:line="360" w:lineRule="auto"/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Ti</w:t>
            </w:r>
            <w:r w:rsidR="00A63CFE" w:rsidRPr="007B5EF6">
              <w:rPr>
                <w:rFonts w:cstheme="minorHAnsi"/>
                <w:b/>
                <w:sz w:val="24"/>
                <w:szCs w:val="24"/>
                <w:lang w:val="en-US"/>
              </w:rPr>
              <w:t>tle</w:t>
            </w:r>
            <w:r>
              <w:rPr>
                <w:rFonts w:cstheme="minorHAnsi"/>
                <w:b/>
                <w:sz w:val="24"/>
                <w:szCs w:val="24"/>
                <w:lang w:val="en-US"/>
              </w:rPr>
              <w:t xml:space="preserve"> of the project</w:t>
            </w:r>
          </w:p>
        </w:tc>
        <w:tc>
          <w:tcPr>
            <w:tcW w:w="6967" w:type="dxa"/>
          </w:tcPr>
          <w:p w14:paraId="4C946371" w14:textId="77777777" w:rsidR="00DC0A7E" w:rsidRPr="007B5EF6" w:rsidRDefault="00DC0A7E" w:rsidP="00D123C9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2729DF" w:rsidRPr="007B5EF6" w14:paraId="42182B39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52EB62F1" w14:textId="3FCB1474" w:rsidR="002729DF" w:rsidRDefault="002729DF" w:rsidP="00D123C9">
            <w:pPr>
              <w:spacing w:line="360" w:lineRule="auto"/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lastRenderedPageBreak/>
              <w:t xml:space="preserve">Keywords </w:t>
            </w:r>
            <w:r w:rsidRPr="002729DF">
              <w:rPr>
                <w:rFonts w:cstheme="minorHAnsi"/>
                <w:bCs/>
                <w:sz w:val="24"/>
                <w:szCs w:val="24"/>
                <w:lang w:val="en-US"/>
              </w:rPr>
              <w:t>(</w:t>
            </w:r>
            <w:r w:rsidRPr="002729DF">
              <w:rPr>
                <w:rFonts w:cstheme="minorHAnsi"/>
                <w:bCs/>
                <w:i/>
                <w:iCs/>
                <w:sz w:val="24"/>
                <w:szCs w:val="24"/>
                <w:lang w:val="en-US"/>
              </w:rPr>
              <w:t>max</w:t>
            </w:r>
            <w:r>
              <w:rPr>
                <w:rFonts w:cstheme="minorHAnsi"/>
                <w:bCs/>
                <w:i/>
                <w:iCs/>
                <w:sz w:val="24"/>
                <w:szCs w:val="24"/>
                <w:lang w:val="en-US"/>
              </w:rPr>
              <w:t>imum</w:t>
            </w:r>
            <w:r w:rsidRPr="002729DF">
              <w:rPr>
                <w:rFonts w:cstheme="minorHAnsi"/>
                <w:bCs/>
                <w:i/>
                <w:iCs/>
                <w:sz w:val="24"/>
                <w:szCs w:val="24"/>
                <w:lang w:val="en-US"/>
              </w:rPr>
              <w:t xml:space="preserve"> 5</w:t>
            </w:r>
            <w:r w:rsidRPr="002729DF">
              <w:rPr>
                <w:rFonts w:cstheme="minorHAnsi"/>
                <w:bCs/>
                <w:sz w:val="24"/>
                <w:szCs w:val="24"/>
                <w:lang w:val="en-US"/>
              </w:rPr>
              <w:t>):</w:t>
            </w:r>
          </w:p>
        </w:tc>
        <w:tc>
          <w:tcPr>
            <w:tcW w:w="6967" w:type="dxa"/>
          </w:tcPr>
          <w:p w14:paraId="2B3F9A88" w14:textId="77777777" w:rsidR="002729DF" w:rsidRPr="007B5EF6" w:rsidRDefault="002729DF" w:rsidP="00D123C9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C0A7E" w:rsidRPr="007B5EF6" w14:paraId="7C50AACB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790803DF" w14:textId="2A17BCCF" w:rsidR="00445069" w:rsidRPr="007B5EF6" w:rsidRDefault="00A63CFE" w:rsidP="009F0EA5">
            <w:pPr>
              <w:spacing w:line="276" w:lineRule="auto"/>
              <w:jc w:val="both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Duration</w:t>
            </w:r>
          </w:p>
          <w:p w14:paraId="6B467FA1" w14:textId="0F81EE26" w:rsidR="00DC0A7E" w:rsidRPr="007B5EF6" w:rsidRDefault="0090219A" w:rsidP="002729DF">
            <w:pPr>
              <w:spacing w:line="276" w:lineRule="auto"/>
              <w:rPr>
                <w:rFonts w:cstheme="minorHAnsi"/>
                <w:i/>
                <w:iCs/>
                <w:lang w:val="en-US"/>
              </w:rPr>
            </w:pPr>
            <w:r w:rsidRPr="007B5EF6">
              <w:rPr>
                <w:rFonts w:cstheme="minorHAnsi"/>
                <w:i/>
                <w:iCs/>
                <w:lang w:val="en-US"/>
              </w:rPr>
              <w:t>(</w:t>
            </w:r>
            <w:r w:rsidR="00A63CFE" w:rsidRPr="007B5EF6">
              <w:rPr>
                <w:rFonts w:cstheme="minorHAnsi"/>
                <w:i/>
                <w:iCs/>
                <w:lang w:val="en-US"/>
              </w:rPr>
              <w:t>maxim</w:t>
            </w:r>
            <w:r w:rsidR="00EF4A17">
              <w:rPr>
                <w:rFonts w:cstheme="minorHAnsi"/>
                <w:i/>
                <w:iCs/>
                <w:lang w:val="en-US"/>
              </w:rPr>
              <w:t>um</w:t>
            </w:r>
            <w:r w:rsidR="00A63CFE" w:rsidRPr="007B5EF6">
              <w:rPr>
                <w:rFonts w:cstheme="minorHAnsi"/>
                <w:i/>
                <w:iCs/>
                <w:lang w:val="en-US"/>
              </w:rPr>
              <w:t xml:space="preserve"> of </w:t>
            </w:r>
            <w:r w:rsidR="00F4333A" w:rsidRPr="007B5EF6">
              <w:rPr>
                <w:rFonts w:cstheme="minorHAnsi"/>
                <w:i/>
                <w:iCs/>
                <w:lang w:val="en-US"/>
              </w:rPr>
              <w:t xml:space="preserve">12 </w:t>
            </w:r>
            <w:r w:rsidR="00A63CFE" w:rsidRPr="007B5EF6">
              <w:rPr>
                <w:rFonts w:cstheme="minorHAnsi"/>
                <w:i/>
                <w:iCs/>
                <w:lang w:val="en-US"/>
              </w:rPr>
              <w:t>months</w:t>
            </w:r>
            <w:r w:rsidRPr="007B5EF6">
              <w:rPr>
                <w:rFonts w:cstheme="minorHAnsi"/>
                <w:i/>
                <w:iCs/>
                <w:lang w:val="en-US"/>
              </w:rPr>
              <w:t>)</w:t>
            </w:r>
          </w:p>
        </w:tc>
        <w:tc>
          <w:tcPr>
            <w:tcW w:w="6967" w:type="dxa"/>
          </w:tcPr>
          <w:p w14:paraId="0A9B2114" w14:textId="77777777" w:rsidR="00DC0A7E" w:rsidRPr="007B5EF6" w:rsidRDefault="00DC0A7E" w:rsidP="00D123C9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C0A7E" w:rsidRPr="002A3A74" w14:paraId="34FA6CEE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3DB5263B" w14:textId="7AE6D7A3" w:rsidR="00DC0A7E" w:rsidRPr="007B5EF6" w:rsidRDefault="00F30807" w:rsidP="008907E8">
            <w:pPr>
              <w:spacing w:line="360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Total </w:t>
            </w:r>
            <w:r w:rsidR="006E1558" w:rsidRPr="007B5EF6">
              <w:rPr>
                <w:rFonts w:cstheme="minorHAnsi"/>
                <w:b/>
                <w:sz w:val="24"/>
                <w:szCs w:val="24"/>
                <w:lang w:val="en-US"/>
              </w:rPr>
              <w:t>budget requested i</w:t>
            </w:r>
            <w:r w:rsidR="00775FAD" w:rsidRPr="007B5EF6">
              <w:rPr>
                <w:rFonts w:cstheme="minorHAnsi"/>
                <w:b/>
                <w:sz w:val="24"/>
                <w:szCs w:val="24"/>
                <w:lang w:val="en-US"/>
              </w:rPr>
              <w:t>n PLN</w:t>
            </w:r>
          </w:p>
        </w:tc>
        <w:tc>
          <w:tcPr>
            <w:tcW w:w="6967" w:type="dxa"/>
          </w:tcPr>
          <w:p w14:paraId="69888244" w14:textId="77777777" w:rsidR="00DC0A7E" w:rsidRPr="007B5EF6" w:rsidRDefault="00DC0A7E" w:rsidP="00D123C9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C0A7E" w:rsidRPr="002A3A74" w14:paraId="58DB079B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0631B477" w14:textId="1609845D" w:rsidR="00DC0A7E" w:rsidRPr="007B5EF6" w:rsidRDefault="000361D4" w:rsidP="006141ED">
            <w:pPr>
              <w:pStyle w:val="Akapitzlist"/>
              <w:spacing w:line="276" w:lineRule="auto"/>
              <w:ind w:left="0"/>
              <w:rPr>
                <w:rFonts w:cstheme="minorHAnsi"/>
                <w:b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Compliance of the project theme with the 4*I principle </w:t>
            </w:r>
          </w:p>
        </w:tc>
        <w:tc>
          <w:tcPr>
            <w:tcW w:w="6967" w:type="dxa"/>
          </w:tcPr>
          <w:p w14:paraId="3BE4F014" w14:textId="58B1BCFD" w:rsidR="00DC0A7E" w:rsidRPr="007B5EF6" w:rsidRDefault="00EF4A17" w:rsidP="007A61D4">
            <w:pPr>
              <w:pStyle w:val="Default"/>
              <w:spacing w:line="276" w:lineRule="auto"/>
              <w:jc w:val="both"/>
              <w:rPr>
                <w:rFonts w:asciiTheme="minorHAnsi" w:hAnsiTheme="minorHAnsi" w:cstheme="minorBidi"/>
                <w:sz w:val="22"/>
                <w:szCs w:val="22"/>
                <w:lang w:val="en-US"/>
              </w:rPr>
            </w:pPr>
            <w:r>
              <w:rPr>
                <w:rFonts w:asciiTheme="minorHAnsi" w:hAnsiTheme="minorHAnsi" w:cstheme="minorBidi"/>
                <w:sz w:val="22"/>
                <w:szCs w:val="22"/>
                <w:lang w:val="en-US"/>
              </w:rPr>
              <w:t>p</w:t>
            </w:r>
            <w:r w:rsidR="0043269B" w:rsidRPr="007B5EF6">
              <w:rPr>
                <w:rFonts w:asciiTheme="minorHAnsi" w:hAnsiTheme="minorHAnsi" w:cstheme="minorBidi"/>
                <w:sz w:val="22"/>
                <w:szCs w:val="22"/>
                <w:lang w:val="en-US"/>
              </w:rPr>
              <w:t>lease briefly justify how the topic of the project implements at least one of the pillars of the 4*I principle at ID.UJ (interdisciplinarity, internationalization, innovation, integration)</w:t>
            </w:r>
          </w:p>
        </w:tc>
      </w:tr>
      <w:tr w:rsidR="00DC0A7E" w:rsidRPr="002A3A74" w14:paraId="34DC3D13" w14:textId="77777777" w:rsidTr="0AB1F389">
        <w:tc>
          <w:tcPr>
            <w:tcW w:w="2095" w:type="dxa"/>
            <w:shd w:val="clear" w:color="auto" w:fill="D9D9D9" w:themeFill="background1" w:themeFillShade="D9"/>
          </w:tcPr>
          <w:p w14:paraId="65BFA511" w14:textId="4B6E5325" w:rsidR="00DC0A7E" w:rsidRPr="007B5EF6" w:rsidRDefault="00334FF9" w:rsidP="00CE35C4">
            <w:pPr>
              <w:spacing w:line="276" w:lineRule="auto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Compatibility of the project topic with the scientific problems of the P</w:t>
            </w:r>
            <w:r w:rsidR="00357E06" w:rsidRPr="007B5EF6">
              <w:rPr>
                <w:rFonts w:cstheme="minorHAnsi"/>
                <w:b/>
                <w:sz w:val="24"/>
                <w:szCs w:val="24"/>
                <w:lang w:val="en-US"/>
              </w:rPr>
              <w:t>RA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 in which the </w:t>
            </w:r>
            <w:r w:rsidR="004622E0" w:rsidRPr="007B5EF6">
              <w:rPr>
                <w:rFonts w:cstheme="minorHAnsi"/>
                <w:b/>
                <w:sz w:val="24"/>
                <w:szCs w:val="24"/>
                <w:lang w:val="en-US"/>
              </w:rPr>
              <w:t>Faculty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 of Chemistry participates </w:t>
            </w:r>
          </w:p>
        </w:tc>
        <w:tc>
          <w:tcPr>
            <w:tcW w:w="6967" w:type="dxa"/>
          </w:tcPr>
          <w:p w14:paraId="5B8C6BF2" w14:textId="5B544B9D" w:rsidR="00CE35C4" w:rsidRPr="007B5EF6" w:rsidRDefault="00635272" w:rsidP="007A61D4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Please briefly justify how the topic of the project relates to the scientific problems of at least one Priority Research Area (PRA) in which the </w:t>
            </w:r>
            <w:r w:rsidR="00B44E9D"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Faculty</w:t>
            </w:r>
            <w:r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of Chemistry participates: SciMat, Anthropocene, DigiWorld. </w:t>
            </w:r>
          </w:p>
          <w:p w14:paraId="4AC5A59B" w14:textId="5797582A" w:rsidR="00CE35C4" w:rsidRPr="007B5EF6" w:rsidRDefault="00656F48" w:rsidP="007A61D4">
            <w:pPr>
              <w:pStyle w:val="Defaul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For information on PRA, please visit:</w:t>
            </w:r>
            <w:r w:rsidR="00CE35C4" w:rsidRPr="007B5EF6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hyperlink r:id="rId11" w:history="1">
              <w:r w:rsidR="00CE35C4" w:rsidRPr="007B5EF6">
                <w:rPr>
                  <w:rStyle w:val="Hipercze"/>
                  <w:rFonts w:asciiTheme="minorHAnsi" w:hAnsiTheme="minorHAnsi" w:cstheme="minorHAnsi"/>
                  <w:sz w:val="22"/>
                  <w:szCs w:val="22"/>
                  <w:lang w:val="en-US"/>
                </w:rPr>
                <w:t>https://id.uj.edu.pl/pob</w:t>
              </w:r>
            </w:hyperlink>
          </w:p>
          <w:p w14:paraId="042C5C44" w14:textId="77777777" w:rsidR="00DC0A7E" w:rsidRPr="007B5EF6" w:rsidRDefault="00DC0A7E" w:rsidP="007A61D4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74B4D" w:rsidRPr="002A3A74" w14:paraId="7204D8CB" w14:textId="77777777" w:rsidTr="0AB1F389">
        <w:tc>
          <w:tcPr>
            <w:tcW w:w="9062" w:type="dxa"/>
            <w:gridSpan w:val="2"/>
            <w:shd w:val="clear" w:color="auto" w:fill="D9D9D9" w:themeFill="background1" w:themeFillShade="D9"/>
          </w:tcPr>
          <w:p w14:paraId="64CBDD92" w14:textId="375A7194" w:rsidR="00D74B4D" w:rsidRPr="007B5EF6" w:rsidRDefault="006F607F" w:rsidP="00D74B4D">
            <w:pPr>
              <w:spacing w:line="276" w:lineRule="auto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Project description</w:t>
            </w:r>
          </w:p>
          <w:p w14:paraId="5E2FFCDF" w14:textId="4FFBA9E9" w:rsidR="00D74B4D" w:rsidRPr="007B5EF6" w:rsidRDefault="00D74B4D" w:rsidP="00D74B4D">
            <w:pPr>
              <w:spacing w:line="360" w:lineRule="auto"/>
              <w:jc w:val="center"/>
              <w:rPr>
                <w:rFonts w:cstheme="minorHAnsi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(max. 2 </w:t>
            </w:r>
            <w:r w:rsidR="00F40F2F" w:rsidRPr="007B5EF6">
              <w:rPr>
                <w:rFonts w:cstheme="minorHAnsi"/>
                <w:b/>
                <w:sz w:val="24"/>
                <w:szCs w:val="24"/>
                <w:lang w:val="en-US"/>
              </w:rPr>
              <w:t>pages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, Calibri 11, </w:t>
            </w:r>
            <w:r w:rsidR="0005483C"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line spacing 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min. 1</w:t>
            </w:r>
            <w:r w:rsidR="00613A9B" w:rsidRPr="007B5EF6">
              <w:rPr>
                <w:rFonts w:cstheme="minorHAnsi"/>
                <w:b/>
                <w:sz w:val="24"/>
                <w:szCs w:val="24"/>
                <w:lang w:val="en-US"/>
              </w:rPr>
              <w:t>.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15 p</w:t>
            </w:r>
            <w:r w:rsidR="0005483C" w:rsidRPr="007B5EF6">
              <w:rPr>
                <w:rFonts w:cstheme="minorHAnsi"/>
                <w:b/>
                <w:sz w:val="24"/>
                <w:szCs w:val="24"/>
                <w:lang w:val="en-US"/>
              </w:rPr>
              <w:t>oints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)</w:t>
            </w:r>
          </w:p>
        </w:tc>
      </w:tr>
      <w:tr w:rsidR="00D74B4D" w:rsidRPr="007B5EF6" w14:paraId="4186405C" w14:textId="77777777" w:rsidTr="0AB1F389">
        <w:tc>
          <w:tcPr>
            <w:tcW w:w="2095" w:type="dxa"/>
            <w:shd w:val="clear" w:color="auto" w:fill="F2F2F2" w:themeFill="background1" w:themeFillShade="F2"/>
          </w:tcPr>
          <w:p w14:paraId="3EFDCD8C" w14:textId="335C0CEE" w:rsidR="00D74B4D" w:rsidRPr="007B5EF6" w:rsidRDefault="00490B51" w:rsidP="34C5B5B4">
            <w:pPr>
              <w:spacing w:line="360" w:lineRule="auto"/>
              <w:jc w:val="both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Scientific problem</w:t>
            </w:r>
          </w:p>
        </w:tc>
        <w:tc>
          <w:tcPr>
            <w:tcW w:w="6967" w:type="dxa"/>
          </w:tcPr>
          <w:p w14:paraId="29C3399F" w14:textId="77777777" w:rsidR="00D74B4D" w:rsidRPr="007B5EF6" w:rsidRDefault="00D74B4D" w:rsidP="00D74B4D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74B4D" w:rsidRPr="007B5EF6" w14:paraId="375B8E4D" w14:textId="77777777" w:rsidTr="0AB1F389">
        <w:tc>
          <w:tcPr>
            <w:tcW w:w="2095" w:type="dxa"/>
            <w:shd w:val="clear" w:color="auto" w:fill="F2F2F2" w:themeFill="background1" w:themeFillShade="F2"/>
          </w:tcPr>
          <w:p w14:paraId="1506A527" w14:textId="46BCED87" w:rsidR="00D74B4D" w:rsidRPr="007B5EF6" w:rsidRDefault="00490B51" w:rsidP="34C5B5B4">
            <w:pPr>
              <w:spacing w:line="360" w:lineRule="auto"/>
              <w:jc w:val="both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Research aims</w:t>
            </w:r>
          </w:p>
        </w:tc>
        <w:tc>
          <w:tcPr>
            <w:tcW w:w="6967" w:type="dxa"/>
          </w:tcPr>
          <w:p w14:paraId="3AFA820A" w14:textId="77777777" w:rsidR="00D74B4D" w:rsidRPr="007B5EF6" w:rsidRDefault="00D74B4D" w:rsidP="00D74B4D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  <w:tr w:rsidR="00D74B4D" w:rsidRPr="007B5EF6" w14:paraId="4F1E4F7B" w14:textId="77777777" w:rsidTr="0AB1F389">
        <w:tc>
          <w:tcPr>
            <w:tcW w:w="2095" w:type="dxa"/>
            <w:shd w:val="clear" w:color="auto" w:fill="F2F2F2" w:themeFill="background1" w:themeFillShade="F2"/>
          </w:tcPr>
          <w:p w14:paraId="4B5706F9" w14:textId="04159261" w:rsidR="00D74B4D" w:rsidRPr="007B5EF6" w:rsidRDefault="00490B51" w:rsidP="009F0EA5">
            <w:pPr>
              <w:spacing w:line="276" w:lineRule="auto"/>
              <w:jc w:val="both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Methodology</w:t>
            </w:r>
          </w:p>
        </w:tc>
        <w:tc>
          <w:tcPr>
            <w:tcW w:w="6967" w:type="dxa"/>
          </w:tcPr>
          <w:p w14:paraId="64B35705" w14:textId="77777777" w:rsidR="00D74B4D" w:rsidRPr="007B5EF6" w:rsidRDefault="00D74B4D" w:rsidP="00D74B4D">
            <w:pPr>
              <w:spacing w:line="360" w:lineRule="auto"/>
              <w:jc w:val="both"/>
              <w:rPr>
                <w:rFonts w:cstheme="minorHAnsi"/>
                <w:lang w:val="en-US"/>
              </w:rPr>
            </w:pPr>
          </w:p>
        </w:tc>
      </w:tr>
    </w:tbl>
    <w:p w14:paraId="6CF5239D" w14:textId="77777777" w:rsidR="00DC0A7E" w:rsidRPr="007B5EF6" w:rsidRDefault="00DC0A7E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33609D9F" w14:textId="2FA45B57" w:rsidR="00E8192E" w:rsidRPr="007B5EF6" w:rsidRDefault="00E8192E" w:rsidP="00D56355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7B5EF6">
        <w:rPr>
          <w:rFonts w:cstheme="minorHAnsi"/>
          <w:b/>
          <w:sz w:val="28"/>
          <w:szCs w:val="28"/>
          <w:lang w:val="en-US"/>
        </w:rPr>
        <w:t>II</w:t>
      </w:r>
      <w:r w:rsidR="00D74B4D" w:rsidRPr="007B5EF6">
        <w:rPr>
          <w:rFonts w:cstheme="minorHAnsi"/>
          <w:b/>
          <w:sz w:val="28"/>
          <w:szCs w:val="28"/>
          <w:lang w:val="en-US"/>
        </w:rPr>
        <w:t>I</w:t>
      </w:r>
      <w:r w:rsidRPr="007B5EF6">
        <w:rPr>
          <w:rFonts w:cstheme="minorHAnsi"/>
          <w:b/>
          <w:sz w:val="28"/>
          <w:szCs w:val="28"/>
          <w:lang w:val="en-US"/>
        </w:rPr>
        <w:t xml:space="preserve">. </w:t>
      </w:r>
      <w:r w:rsidR="00FC7380" w:rsidRPr="007B5EF6">
        <w:rPr>
          <w:rFonts w:cstheme="minorHAnsi"/>
          <w:b/>
          <w:sz w:val="28"/>
          <w:szCs w:val="28"/>
          <w:lang w:val="en-US"/>
        </w:rPr>
        <w:t>Project schedule</w:t>
      </w:r>
    </w:p>
    <w:p w14:paraId="7D31C9D5" w14:textId="4E9B063A" w:rsidR="00BA4B6D" w:rsidRPr="007B5EF6" w:rsidRDefault="00B45219" w:rsidP="00BA4B6D">
      <w:pPr>
        <w:spacing w:after="120" w:line="240" w:lineRule="auto"/>
        <w:jc w:val="both"/>
        <w:rPr>
          <w:rFonts w:cstheme="minorHAnsi"/>
          <w:sz w:val="18"/>
          <w:szCs w:val="28"/>
          <w:lang w:val="en-US"/>
        </w:rPr>
      </w:pPr>
      <w:r w:rsidRPr="007B5EF6">
        <w:rPr>
          <w:rFonts w:cstheme="minorHAnsi"/>
          <w:i/>
          <w:sz w:val="18"/>
          <w:lang w:val="en-US"/>
        </w:rPr>
        <w:t xml:space="preserve">plan </w:t>
      </w:r>
      <w:r w:rsidR="00C32BAB" w:rsidRPr="007B5EF6">
        <w:rPr>
          <w:rFonts w:cstheme="minorHAnsi"/>
          <w:i/>
          <w:sz w:val="18"/>
          <w:lang w:val="en-US"/>
        </w:rPr>
        <w:t xml:space="preserve">research tasks from </w:t>
      </w:r>
      <w:r w:rsidR="002A3A74">
        <w:rPr>
          <w:rFonts w:cstheme="minorHAnsi"/>
          <w:i/>
          <w:sz w:val="18"/>
          <w:lang w:val="en-US"/>
        </w:rPr>
        <w:t>December 1</w:t>
      </w:r>
      <w:r w:rsidR="00C32BAB" w:rsidRPr="007B5EF6">
        <w:rPr>
          <w:rFonts w:cstheme="minorHAnsi"/>
          <w:i/>
          <w:sz w:val="18"/>
          <w:lang w:val="en-US"/>
        </w:rPr>
        <w:t>, 2022</w:t>
      </w:r>
      <w:r w:rsidR="00BA4B6D" w:rsidRPr="007B5EF6">
        <w:rPr>
          <w:rFonts w:cstheme="minorHAnsi"/>
          <w:i/>
          <w:sz w:val="18"/>
          <w:lang w:val="en-US"/>
        </w:rPr>
        <w:t xml:space="preserve"> 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568"/>
        <w:gridCol w:w="2891"/>
        <w:gridCol w:w="4049"/>
        <w:gridCol w:w="1559"/>
      </w:tblGrid>
      <w:tr w:rsidR="00DC76DE" w:rsidRPr="002A3A74" w14:paraId="6AAF69C7" w14:textId="77777777" w:rsidTr="00117A00">
        <w:tc>
          <w:tcPr>
            <w:tcW w:w="568" w:type="dxa"/>
            <w:shd w:val="clear" w:color="auto" w:fill="D9D9D9" w:themeFill="background1" w:themeFillShade="D9"/>
          </w:tcPr>
          <w:p w14:paraId="0CEBECB5" w14:textId="120E6424" w:rsidR="00264EDD" w:rsidRPr="007B5EF6" w:rsidRDefault="00532127" w:rsidP="00505C4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No.</w:t>
            </w:r>
          </w:p>
        </w:tc>
        <w:tc>
          <w:tcPr>
            <w:tcW w:w="2891" w:type="dxa"/>
            <w:shd w:val="clear" w:color="auto" w:fill="D9D9D9" w:themeFill="background1" w:themeFillShade="D9"/>
          </w:tcPr>
          <w:p w14:paraId="51E4A628" w14:textId="600813FB" w:rsidR="00264EDD" w:rsidRPr="007B5EF6" w:rsidRDefault="00532127" w:rsidP="34C5B5B4">
            <w:pPr>
              <w:spacing w:line="360" w:lineRule="auto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 xml:space="preserve">Research task </w:t>
            </w:r>
            <w:r w:rsidR="00DC76DE" w:rsidRPr="007B5EF6">
              <w:rPr>
                <w:b/>
                <w:bCs/>
                <w:sz w:val="24"/>
                <w:szCs w:val="24"/>
                <w:lang w:val="en-US"/>
              </w:rPr>
              <w:t>title</w:t>
            </w:r>
          </w:p>
        </w:tc>
        <w:tc>
          <w:tcPr>
            <w:tcW w:w="4049" w:type="dxa"/>
            <w:shd w:val="clear" w:color="auto" w:fill="D9D9D9" w:themeFill="background1" w:themeFillShade="D9"/>
          </w:tcPr>
          <w:p w14:paraId="4BC73488" w14:textId="14F23DC5" w:rsidR="00264EDD" w:rsidRPr="007B5EF6" w:rsidRDefault="00B45219" w:rsidP="00B3157D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S</w:t>
            </w:r>
            <w:r w:rsidRPr="007B5EF6">
              <w:rPr>
                <w:b/>
                <w:bCs/>
                <w:sz w:val="24"/>
                <w:szCs w:val="24"/>
                <w:lang w:val="en-US"/>
              </w:rPr>
              <w:t xml:space="preserve">hort description </w:t>
            </w:r>
            <w:r>
              <w:rPr>
                <w:b/>
                <w:bCs/>
                <w:sz w:val="24"/>
                <w:szCs w:val="24"/>
                <w:lang w:val="en-US"/>
              </w:rPr>
              <w:t>of the r</w:t>
            </w:r>
            <w:r w:rsidR="00DC76DE" w:rsidRPr="007B5EF6">
              <w:rPr>
                <w:b/>
                <w:bCs/>
                <w:sz w:val="24"/>
                <w:szCs w:val="24"/>
                <w:lang w:val="en-US"/>
              </w:rPr>
              <w:t xml:space="preserve">esearch task 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972B7B" w14:textId="425C1393" w:rsidR="00264EDD" w:rsidRPr="007B5EF6" w:rsidRDefault="00DC76DE" w:rsidP="34C5B5B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Duration</w:t>
            </w:r>
          </w:p>
          <w:p w14:paraId="343723BE" w14:textId="52FC199D" w:rsidR="00264EDD" w:rsidRPr="007B5EF6" w:rsidRDefault="00264EDD" w:rsidP="00505C4E">
            <w:pPr>
              <w:jc w:val="center"/>
              <w:rPr>
                <w:rFonts w:cstheme="minorHAnsi"/>
                <w:i/>
                <w:iCs/>
                <w:lang w:val="en-US"/>
              </w:rPr>
            </w:pPr>
            <w:r w:rsidRPr="007B5EF6">
              <w:rPr>
                <w:rFonts w:cstheme="minorHAnsi"/>
                <w:i/>
                <w:iCs/>
                <w:sz w:val="16"/>
                <w:lang w:val="en-US"/>
              </w:rPr>
              <w:t>(</w:t>
            </w:r>
            <w:r w:rsidR="005D541A">
              <w:rPr>
                <w:rFonts w:cstheme="minorHAnsi"/>
                <w:i/>
                <w:iCs/>
                <w:sz w:val="16"/>
                <w:lang w:val="en-US"/>
              </w:rPr>
              <w:t xml:space="preserve">provide </w:t>
            </w:r>
            <w:r w:rsidR="007518EF" w:rsidRPr="007518EF">
              <w:rPr>
                <w:rFonts w:cstheme="minorHAnsi"/>
                <w:i/>
                <w:iCs/>
                <w:sz w:val="16"/>
                <w:lang w:val="en-US"/>
              </w:rPr>
              <w:t>the start and end date of the research task and the period of its implementation in months</w:t>
            </w:r>
            <w:r w:rsidRPr="007B5EF6">
              <w:rPr>
                <w:rFonts w:cstheme="minorHAnsi"/>
                <w:i/>
                <w:iCs/>
                <w:sz w:val="16"/>
                <w:lang w:val="en-US"/>
              </w:rPr>
              <w:t>)</w:t>
            </w:r>
          </w:p>
        </w:tc>
      </w:tr>
      <w:tr w:rsidR="00DC76DE" w:rsidRPr="007B5EF6" w14:paraId="574C42B2" w14:textId="77777777" w:rsidTr="00117A00">
        <w:tc>
          <w:tcPr>
            <w:tcW w:w="568" w:type="dxa"/>
          </w:tcPr>
          <w:p w14:paraId="6679DBFF" w14:textId="2F6248E8" w:rsidR="00264EDD" w:rsidRPr="007B5EF6" w:rsidRDefault="00DC76DE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sz w:val="24"/>
                <w:szCs w:val="24"/>
                <w:lang w:val="en-US"/>
              </w:rPr>
              <w:t>1</w:t>
            </w:r>
          </w:p>
        </w:tc>
        <w:tc>
          <w:tcPr>
            <w:tcW w:w="2891" w:type="dxa"/>
          </w:tcPr>
          <w:p w14:paraId="6BF9A445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4049" w:type="dxa"/>
          </w:tcPr>
          <w:p w14:paraId="631FD4B7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</w:tcPr>
          <w:p w14:paraId="57304ED0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DC76DE" w:rsidRPr="007B5EF6" w14:paraId="33133AAA" w14:textId="77777777" w:rsidTr="00117A00">
        <w:tc>
          <w:tcPr>
            <w:tcW w:w="568" w:type="dxa"/>
          </w:tcPr>
          <w:p w14:paraId="23A78B72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91" w:type="dxa"/>
          </w:tcPr>
          <w:p w14:paraId="6D9D53A7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4049" w:type="dxa"/>
          </w:tcPr>
          <w:p w14:paraId="479F1332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</w:tcPr>
          <w:p w14:paraId="3CB043CD" w14:textId="77777777" w:rsidR="00264EDD" w:rsidRPr="007B5EF6" w:rsidRDefault="00264EDD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BC7972" w:rsidRPr="007B5EF6" w14:paraId="7BA7943E" w14:textId="77777777" w:rsidTr="00117A00">
        <w:tc>
          <w:tcPr>
            <w:tcW w:w="568" w:type="dxa"/>
          </w:tcPr>
          <w:p w14:paraId="12C841A8" w14:textId="77777777" w:rsidR="00BC7972" w:rsidRPr="007B5EF6" w:rsidRDefault="00BC7972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91" w:type="dxa"/>
          </w:tcPr>
          <w:p w14:paraId="278B8B38" w14:textId="77777777" w:rsidR="00BC7972" w:rsidRPr="007B5EF6" w:rsidRDefault="00BC7972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4049" w:type="dxa"/>
          </w:tcPr>
          <w:p w14:paraId="2F68BE3C" w14:textId="77777777" w:rsidR="00BC7972" w:rsidRPr="007B5EF6" w:rsidRDefault="00BC7972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</w:tcPr>
          <w:p w14:paraId="6056C3EF" w14:textId="77777777" w:rsidR="00BC7972" w:rsidRPr="007B5EF6" w:rsidRDefault="00BC7972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245ABFA1" w14:textId="66EF085B" w:rsidR="00D74B4D" w:rsidRDefault="00D74B4D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7B207262" w14:textId="26D105F3" w:rsidR="00BC7972" w:rsidRDefault="00BC7972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3BDE07EE" w14:textId="77777777" w:rsidR="00BC7972" w:rsidRPr="007B5EF6" w:rsidRDefault="00BC7972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2DE1E118" w14:textId="47E7B61B" w:rsidR="000E196A" w:rsidRPr="007B5EF6" w:rsidRDefault="00D74B4D" w:rsidP="00D56355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7B5EF6">
        <w:rPr>
          <w:rFonts w:cstheme="minorHAnsi"/>
          <w:b/>
          <w:sz w:val="28"/>
          <w:szCs w:val="28"/>
          <w:lang w:val="en-US"/>
        </w:rPr>
        <w:t>IV</w:t>
      </w:r>
      <w:r w:rsidR="007A61D4" w:rsidRPr="007B5EF6">
        <w:rPr>
          <w:rFonts w:cstheme="minorHAnsi"/>
          <w:b/>
          <w:sz w:val="28"/>
          <w:szCs w:val="28"/>
          <w:lang w:val="en-US"/>
        </w:rPr>
        <w:t>.</w:t>
      </w:r>
      <w:r w:rsidR="000E196A" w:rsidRPr="007B5EF6">
        <w:rPr>
          <w:rFonts w:cstheme="minorHAnsi"/>
          <w:b/>
          <w:sz w:val="28"/>
          <w:szCs w:val="28"/>
          <w:lang w:val="en-US"/>
        </w:rPr>
        <w:t xml:space="preserve"> </w:t>
      </w:r>
      <w:r w:rsidR="00BC7BED" w:rsidRPr="007B5EF6">
        <w:rPr>
          <w:rFonts w:cstheme="minorHAnsi"/>
          <w:b/>
          <w:sz w:val="28"/>
          <w:szCs w:val="28"/>
          <w:lang w:val="en-US"/>
        </w:rPr>
        <w:t>Costs estimate</w:t>
      </w:r>
    </w:p>
    <w:p w14:paraId="0E8B1C8F" w14:textId="4243D018" w:rsidR="00BA4B6D" w:rsidRPr="007B5EF6" w:rsidRDefault="007F201D" w:rsidP="00BA4B6D">
      <w:pPr>
        <w:spacing w:after="120" w:line="240" w:lineRule="auto"/>
        <w:jc w:val="both"/>
        <w:rPr>
          <w:rFonts w:cstheme="minorHAnsi"/>
          <w:b/>
          <w:i/>
          <w:szCs w:val="28"/>
          <w:lang w:val="en-US"/>
        </w:rPr>
      </w:pPr>
      <w:r>
        <w:rPr>
          <w:rFonts w:cstheme="minorHAnsi"/>
          <w:i/>
          <w:sz w:val="18"/>
          <w:lang w:val="en-US"/>
        </w:rPr>
        <w:t xml:space="preserve">the </w:t>
      </w:r>
      <w:r w:rsidR="00790968" w:rsidRPr="007B5EF6">
        <w:rPr>
          <w:rFonts w:cstheme="minorHAnsi"/>
          <w:i/>
          <w:sz w:val="18"/>
          <w:lang w:val="en-US"/>
        </w:rPr>
        <w:t>funds awarded under the grant must be used by 30 June 2023 at the latest, regardless of the project implementation period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568"/>
        <w:gridCol w:w="2894"/>
        <w:gridCol w:w="4199"/>
        <w:gridCol w:w="1406"/>
      </w:tblGrid>
      <w:tr w:rsidR="009D0120" w:rsidRPr="007B5EF6" w14:paraId="6C30467B" w14:textId="77777777" w:rsidTr="0AB1F389">
        <w:tc>
          <w:tcPr>
            <w:tcW w:w="475" w:type="dxa"/>
            <w:shd w:val="clear" w:color="auto" w:fill="D9D9D9" w:themeFill="background1" w:themeFillShade="D9"/>
          </w:tcPr>
          <w:p w14:paraId="45EC176C" w14:textId="76FF39A5" w:rsidR="00D56355" w:rsidRPr="007B5EF6" w:rsidRDefault="007F4B5D" w:rsidP="00505C4E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No.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0D4B735D" w14:textId="75E7A134" w:rsidR="00D56355" w:rsidRPr="007B5EF6" w:rsidRDefault="007F4B5D" w:rsidP="34C5B5B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Cost category</w:t>
            </w:r>
            <w:r w:rsidR="00F4333A" w:rsidRPr="007B5EF6">
              <w:rPr>
                <w:b/>
                <w:bCs/>
                <w:sz w:val="24"/>
                <w:szCs w:val="24"/>
                <w:lang w:val="en-US"/>
              </w:rPr>
              <w:t>*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22956432" w14:textId="4E44077D" w:rsidR="00D56355" w:rsidRPr="007B5EF6" w:rsidRDefault="009D0120" w:rsidP="34C5B5B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Justification</w:t>
            </w:r>
          </w:p>
        </w:tc>
        <w:tc>
          <w:tcPr>
            <w:tcW w:w="1413" w:type="dxa"/>
            <w:shd w:val="clear" w:color="auto" w:fill="D9D9D9" w:themeFill="background1" w:themeFillShade="D9"/>
          </w:tcPr>
          <w:p w14:paraId="7F4DF155" w14:textId="1A3817F8" w:rsidR="00D56355" w:rsidRPr="007B5EF6" w:rsidRDefault="0060321F" w:rsidP="007A61D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B5EF6">
              <w:rPr>
                <w:b/>
                <w:bCs/>
                <w:sz w:val="24"/>
                <w:szCs w:val="24"/>
                <w:lang w:val="en-US"/>
              </w:rPr>
              <w:t>Amount in PLN</w:t>
            </w:r>
          </w:p>
        </w:tc>
      </w:tr>
      <w:tr w:rsidR="009D0120" w:rsidRPr="007B5EF6" w14:paraId="22845241" w14:textId="77777777" w:rsidTr="0AB1F389">
        <w:tc>
          <w:tcPr>
            <w:tcW w:w="475" w:type="dxa"/>
          </w:tcPr>
          <w:p w14:paraId="130CDF96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927" w:type="dxa"/>
          </w:tcPr>
          <w:p w14:paraId="6FEA3D8E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</w:tcPr>
          <w:p w14:paraId="0848560B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413" w:type="dxa"/>
          </w:tcPr>
          <w:p w14:paraId="5A19955F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9D0120" w:rsidRPr="007B5EF6" w14:paraId="6AFD1EBC" w14:textId="77777777" w:rsidTr="0AB1F389">
        <w:tc>
          <w:tcPr>
            <w:tcW w:w="475" w:type="dxa"/>
          </w:tcPr>
          <w:p w14:paraId="49543AF0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927" w:type="dxa"/>
          </w:tcPr>
          <w:p w14:paraId="3F65F349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4252" w:type="dxa"/>
          </w:tcPr>
          <w:p w14:paraId="45331927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1413" w:type="dxa"/>
          </w:tcPr>
          <w:p w14:paraId="5458BAA5" w14:textId="77777777" w:rsidR="00D56355" w:rsidRPr="007B5EF6" w:rsidRDefault="00D56355" w:rsidP="00D56355">
            <w:pPr>
              <w:spacing w:line="360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1832617F" w14:textId="128C952A" w:rsidR="00E8192E" w:rsidRPr="007B5EF6" w:rsidRDefault="00F4333A" w:rsidP="00D56355">
      <w:pPr>
        <w:spacing w:after="0" w:line="360" w:lineRule="auto"/>
        <w:jc w:val="both"/>
        <w:rPr>
          <w:rFonts w:cstheme="minorHAnsi"/>
          <w:sz w:val="20"/>
          <w:szCs w:val="24"/>
          <w:lang w:val="en-US"/>
        </w:rPr>
      </w:pPr>
      <w:r w:rsidRPr="007B5EF6">
        <w:rPr>
          <w:rFonts w:cstheme="minorHAnsi"/>
          <w:sz w:val="20"/>
          <w:szCs w:val="24"/>
          <w:lang w:val="en-US"/>
        </w:rPr>
        <w:t xml:space="preserve">* </w:t>
      </w:r>
      <w:r w:rsidR="00E83838" w:rsidRPr="007B5EF6">
        <w:rPr>
          <w:rFonts w:cstheme="minorHAnsi"/>
          <w:sz w:val="20"/>
          <w:szCs w:val="24"/>
          <w:lang w:val="en-US"/>
        </w:rPr>
        <w:t xml:space="preserve">research </w:t>
      </w:r>
      <w:r w:rsidR="000375B5" w:rsidRPr="007B5EF6">
        <w:rPr>
          <w:rFonts w:cstheme="minorHAnsi"/>
          <w:sz w:val="20"/>
          <w:szCs w:val="24"/>
          <w:lang w:val="en-US"/>
        </w:rPr>
        <w:t>equipment, contracts</w:t>
      </w:r>
      <w:r w:rsidR="0021517D" w:rsidRPr="007B5EF6">
        <w:rPr>
          <w:rFonts w:cstheme="minorHAnsi"/>
          <w:sz w:val="20"/>
          <w:szCs w:val="24"/>
          <w:lang w:val="en-US"/>
        </w:rPr>
        <w:t xml:space="preserve"> for employees</w:t>
      </w:r>
      <w:r w:rsidR="000375B5" w:rsidRPr="007B5EF6">
        <w:rPr>
          <w:rFonts w:cstheme="minorHAnsi"/>
          <w:sz w:val="20"/>
          <w:szCs w:val="24"/>
          <w:lang w:val="en-US"/>
        </w:rPr>
        <w:t>, materials (e.g.</w:t>
      </w:r>
      <w:r w:rsidR="00CF0EB9">
        <w:rPr>
          <w:rFonts w:cstheme="minorHAnsi"/>
          <w:sz w:val="20"/>
          <w:szCs w:val="24"/>
          <w:lang w:val="en-US"/>
        </w:rPr>
        <w:t>,</w:t>
      </w:r>
      <w:r w:rsidR="000375B5" w:rsidRPr="007B5EF6">
        <w:rPr>
          <w:rFonts w:cstheme="minorHAnsi"/>
          <w:sz w:val="20"/>
          <w:szCs w:val="24"/>
          <w:lang w:val="en-US"/>
        </w:rPr>
        <w:t xml:space="preserve"> books, consumables, reagents), external services</w:t>
      </w:r>
    </w:p>
    <w:p w14:paraId="43200AB8" w14:textId="77777777" w:rsidR="00A823BC" w:rsidRPr="007B5EF6" w:rsidRDefault="00A823BC" w:rsidP="00D56355">
      <w:pPr>
        <w:spacing w:after="0" w:line="360" w:lineRule="auto"/>
        <w:jc w:val="both"/>
        <w:rPr>
          <w:rFonts w:cstheme="minorHAnsi"/>
          <w:b/>
          <w:sz w:val="24"/>
          <w:szCs w:val="24"/>
          <w:lang w:val="en-US"/>
        </w:rPr>
      </w:pPr>
    </w:p>
    <w:p w14:paraId="67B178BF" w14:textId="2FEA5C10" w:rsidR="00D56355" w:rsidRPr="007B5EF6" w:rsidRDefault="00D74B4D" w:rsidP="00D56355">
      <w:pPr>
        <w:spacing w:after="0" w:line="360" w:lineRule="auto"/>
        <w:jc w:val="both"/>
        <w:rPr>
          <w:rFonts w:cstheme="minorHAnsi"/>
          <w:b/>
          <w:sz w:val="28"/>
          <w:szCs w:val="28"/>
          <w:lang w:val="en-US"/>
        </w:rPr>
      </w:pPr>
      <w:r w:rsidRPr="007B5EF6">
        <w:rPr>
          <w:rFonts w:cstheme="minorHAnsi"/>
          <w:b/>
          <w:sz w:val="28"/>
          <w:szCs w:val="28"/>
          <w:lang w:val="en-US"/>
        </w:rPr>
        <w:t>V</w:t>
      </w:r>
      <w:r w:rsidR="00D56355" w:rsidRPr="007B5EF6">
        <w:rPr>
          <w:rFonts w:cstheme="minorHAnsi"/>
          <w:b/>
          <w:sz w:val="28"/>
          <w:szCs w:val="28"/>
          <w:lang w:val="en-US"/>
        </w:rPr>
        <w:t xml:space="preserve">. </w:t>
      </w:r>
      <w:r w:rsidR="00F36EB9" w:rsidRPr="007B5EF6">
        <w:rPr>
          <w:rFonts w:cstheme="minorHAnsi"/>
          <w:b/>
          <w:sz w:val="28"/>
          <w:szCs w:val="28"/>
          <w:lang w:val="en-US"/>
        </w:rPr>
        <w:t xml:space="preserve">Planned results (products) of the project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05"/>
        <w:gridCol w:w="851"/>
        <w:gridCol w:w="5806"/>
      </w:tblGrid>
      <w:tr w:rsidR="005A6510" w:rsidRPr="002A3A74" w14:paraId="0188AFB0" w14:textId="77777777" w:rsidTr="005A6510">
        <w:tc>
          <w:tcPr>
            <w:tcW w:w="2405" w:type="dxa"/>
            <w:vMerge w:val="restart"/>
            <w:shd w:val="clear" w:color="auto" w:fill="D9D9D9" w:themeFill="background1" w:themeFillShade="D9"/>
          </w:tcPr>
          <w:p w14:paraId="1169442A" w14:textId="09694E72" w:rsidR="005A6510" w:rsidRPr="007B5EF6" w:rsidRDefault="00494213" w:rsidP="005A6510">
            <w:pPr>
              <w:spacing w:line="276" w:lineRule="auto"/>
              <w:rPr>
                <w:rFonts w:cstheme="minorHAnsi"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Planned results (products) of the project</w:t>
            </w:r>
          </w:p>
          <w:p w14:paraId="26689376" w14:textId="4E8EBA11" w:rsidR="005A6510" w:rsidRPr="007B5EF6" w:rsidRDefault="00C11A6A" w:rsidP="005A6510">
            <w:pPr>
              <w:spacing w:line="276" w:lineRule="auto"/>
              <w:rPr>
                <w:rFonts w:cstheme="minorHAnsi"/>
                <w:i/>
                <w:iCs/>
                <w:lang w:val="en-US"/>
              </w:rPr>
            </w:pPr>
            <w:r w:rsidRPr="007B5EF6">
              <w:rPr>
                <w:rFonts w:cstheme="minorHAnsi"/>
                <w:b/>
                <w:bCs/>
                <w:i/>
                <w:iCs/>
                <w:lang w:val="en-US"/>
              </w:rPr>
              <w:t>at least</w:t>
            </w:r>
            <w:r w:rsidRPr="007B5EF6">
              <w:rPr>
                <w:rFonts w:cstheme="minorHAnsi"/>
                <w:i/>
                <w:iCs/>
                <w:lang w:val="en-US"/>
              </w:rPr>
              <w:t xml:space="preserve"> one</w:t>
            </w:r>
            <w:r w:rsidR="00FB6B60" w:rsidRPr="007B5EF6">
              <w:rPr>
                <w:rFonts w:cstheme="minorHAnsi"/>
                <w:i/>
                <w:iCs/>
                <w:lang w:val="en-US"/>
              </w:rPr>
              <w:t xml:space="preserve"> must be selected</w:t>
            </w:r>
          </w:p>
        </w:tc>
        <w:tc>
          <w:tcPr>
            <w:tcW w:w="851" w:type="dxa"/>
          </w:tcPr>
          <w:p w14:paraId="22A506FB" w14:textId="1119443E" w:rsidR="005A6510" w:rsidRPr="007B5EF6" w:rsidRDefault="00000000" w:rsidP="00926557">
            <w:pPr>
              <w:spacing w:before="120" w:line="276" w:lineRule="auto"/>
              <w:jc w:val="center"/>
              <w:rPr>
                <w:rFonts w:cstheme="minorHAnsi"/>
                <w:lang w:val="en-US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210645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6510" w:rsidRPr="007B5EF6">
                  <w:rPr>
                    <w:rFonts w:ascii="MS Gothic" w:eastAsia="MS Gothic" w:hAnsi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5806" w:type="dxa"/>
          </w:tcPr>
          <w:p w14:paraId="14EDCAC5" w14:textId="5E4260EF" w:rsidR="005A6510" w:rsidRPr="007B5EF6" w:rsidRDefault="00247DC5" w:rsidP="008F46D0">
            <w:pPr>
              <w:spacing w:line="276" w:lineRule="auto"/>
              <w:jc w:val="both"/>
              <w:rPr>
                <w:rFonts w:cstheme="minorHAnsi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>submission of a publication in the discipline of chemical sciences</w:t>
            </w:r>
            <w:r w:rsidRPr="007B5EF6">
              <w:rPr>
                <w:rFonts w:cstheme="minorHAnsi"/>
                <w:bCs/>
                <w:sz w:val="24"/>
                <w:szCs w:val="24"/>
                <w:lang w:val="en-US"/>
              </w:rPr>
              <w:t>, either in a scientific journal or in peer-reviewed proceedings of an international scientific conference, included in the list of scientific journals and peer-reviewed proceedings of international conferences of the Ministry of Education and Science, valid on the date of submission of the publication,</w:t>
            </w: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 in a group assigned at least 140 points.</w:t>
            </w:r>
          </w:p>
        </w:tc>
      </w:tr>
      <w:tr w:rsidR="005A6510" w:rsidRPr="002A3A74" w14:paraId="31AA362E" w14:textId="77777777" w:rsidTr="005A6510">
        <w:tc>
          <w:tcPr>
            <w:tcW w:w="2405" w:type="dxa"/>
            <w:vMerge/>
            <w:shd w:val="clear" w:color="auto" w:fill="D9D9D9" w:themeFill="background1" w:themeFillShade="D9"/>
          </w:tcPr>
          <w:p w14:paraId="73C8B309" w14:textId="77777777" w:rsidR="005A6510" w:rsidRPr="007B5EF6" w:rsidRDefault="005A6510" w:rsidP="005A6510">
            <w:pPr>
              <w:spacing w:line="276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851" w:type="dxa"/>
          </w:tcPr>
          <w:p w14:paraId="43DFF832" w14:textId="1A4B5ECE" w:rsidR="005A6510" w:rsidRPr="007B5EF6" w:rsidRDefault="00000000" w:rsidP="00DA5B8C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sdt>
              <w:sdtPr>
                <w:rPr>
                  <w:rFonts w:cstheme="minorHAnsi"/>
                  <w:b/>
                  <w:lang w:val="en-US"/>
                </w:rPr>
                <w:id w:val="6182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6510" w:rsidRPr="007B5EF6">
                  <w:rPr>
                    <w:rFonts w:ascii="MS Gothic" w:eastAsia="MS Gothic" w:hAnsi="MS Gothic" w:cstheme="minorHAnsi"/>
                    <w:b/>
                    <w:lang w:val="en-US"/>
                  </w:rPr>
                  <w:t>☐</w:t>
                </w:r>
              </w:sdtContent>
            </w:sdt>
          </w:p>
        </w:tc>
        <w:tc>
          <w:tcPr>
            <w:tcW w:w="5806" w:type="dxa"/>
          </w:tcPr>
          <w:p w14:paraId="75895C63" w14:textId="76ED9CA9" w:rsidR="005A6510" w:rsidRPr="007B5EF6" w:rsidRDefault="00B52920" w:rsidP="00DA5B8C">
            <w:pPr>
              <w:spacing w:line="276" w:lineRule="auto"/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7B5EF6">
              <w:rPr>
                <w:rFonts w:cstheme="minorHAnsi"/>
                <w:b/>
                <w:sz w:val="24"/>
                <w:szCs w:val="24"/>
                <w:lang w:val="en-US"/>
              </w:rPr>
              <w:t xml:space="preserve">oral presentation </w:t>
            </w:r>
            <w:r w:rsidR="005A6510" w:rsidRPr="007B5EF6">
              <w:rPr>
                <w:rFonts w:cstheme="minorHAnsi"/>
                <w:sz w:val="24"/>
                <w:szCs w:val="24"/>
                <w:lang w:val="en-US"/>
              </w:rPr>
              <w:t>a</w:t>
            </w:r>
            <w:r w:rsidR="00FE5613" w:rsidRPr="007B5EF6">
              <w:rPr>
                <w:rFonts w:cstheme="minorHAnsi"/>
                <w:sz w:val="24"/>
                <w:szCs w:val="24"/>
                <w:lang w:val="en-US"/>
              </w:rPr>
              <w:t>t</w:t>
            </w:r>
            <w:r w:rsidR="005A6510" w:rsidRPr="007B5EF6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="00FE5613" w:rsidRPr="007B5EF6">
              <w:rPr>
                <w:rFonts w:cstheme="minorHAnsi"/>
                <w:sz w:val="24"/>
                <w:szCs w:val="24"/>
                <w:lang w:val="en-US"/>
              </w:rPr>
              <w:t>a scientific conference</w:t>
            </w:r>
          </w:p>
        </w:tc>
      </w:tr>
    </w:tbl>
    <w:p w14:paraId="496F5332" w14:textId="3D253DB1" w:rsidR="002F5F87" w:rsidRPr="007B5EF6" w:rsidRDefault="002F5F87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58BC75A8" w14:textId="1B0AD76D" w:rsidR="00F4333A" w:rsidRPr="007B5EF6" w:rsidRDefault="00F4333A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09F72966" w14:textId="652BB2F5" w:rsidR="00F4333A" w:rsidRPr="007B5EF6" w:rsidRDefault="00F4333A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p w14:paraId="587D45B5" w14:textId="77777777" w:rsidR="00F4333A" w:rsidRPr="007B5EF6" w:rsidRDefault="00F4333A" w:rsidP="00D56355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</w:p>
    <w:sectPr w:rsidR="00F4333A" w:rsidRPr="007B5EF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3AEB5" w14:textId="77777777" w:rsidR="008D225F" w:rsidRDefault="008D225F" w:rsidP="002C545A">
      <w:pPr>
        <w:spacing w:after="0" w:line="240" w:lineRule="auto"/>
      </w:pPr>
      <w:r>
        <w:separator/>
      </w:r>
    </w:p>
  </w:endnote>
  <w:endnote w:type="continuationSeparator" w:id="0">
    <w:p w14:paraId="0EC60E3D" w14:textId="77777777" w:rsidR="008D225F" w:rsidRDefault="008D225F" w:rsidP="002C545A">
      <w:pPr>
        <w:spacing w:after="0" w:line="240" w:lineRule="auto"/>
      </w:pPr>
      <w:r>
        <w:continuationSeparator/>
      </w:r>
    </w:p>
  </w:endnote>
  <w:endnote w:type="continuationNotice" w:id="1">
    <w:p w14:paraId="7462318C" w14:textId="77777777" w:rsidR="008D225F" w:rsidRDefault="008D22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73966" w14:textId="77777777" w:rsidR="008D225F" w:rsidRDefault="008D225F" w:rsidP="002C545A">
      <w:pPr>
        <w:spacing w:after="0" w:line="240" w:lineRule="auto"/>
      </w:pPr>
      <w:r>
        <w:separator/>
      </w:r>
    </w:p>
  </w:footnote>
  <w:footnote w:type="continuationSeparator" w:id="0">
    <w:p w14:paraId="6473C17C" w14:textId="77777777" w:rsidR="008D225F" w:rsidRDefault="008D225F" w:rsidP="002C545A">
      <w:pPr>
        <w:spacing w:after="0" w:line="240" w:lineRule="auto"/>
      </w:pPr>
      <w:r>
        <w:continuationSeparator/>
      </w:r>
    </w:p>
  </w:footnote>
  <w:footnote w:type="continuationNotice" w:id="1">
    <w:p w14:paraId="73479564" w14:textId="77777777" w:rsidR="008D225F" w:rsidRDefault="008D225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6242"/>
    <w:multiLevelType w:val="hybridMultilevel"/>
    <w:tmpl w:val="19AC5AC4"/>
    <w:lvl w:ilvl="0" w:tplc="3FFE461A">
      <w:start w:val="1"/>
      <w:numFmt w:val="lowerLetter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3FFE461A">
      <w:start w:val="1"/>
      <w:numFmt w:val="lowerLetter"/>
      <w:lvlText w:val="%2)"/>
      <w:lvlJc w:val="left"/>
      <w:pPr>
        <w:ind w:left="1440" w:hanging="360"/>
      </w:pPr>
      <w:rPr>
        <w:rFonts w:ascii="Cambria" w:hAnsi="Cambria" w:cs="Times New Roman" w:hint="default"/>
        <w:b w:val="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27FB8"/>
    <w:multiLevelType w:val="hybridMultilevel"/>
    <w:tmpl w:val="4E64AD2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D11CC"/>
    <w:multiLevelType w:val="hybridMultilevel"/>
    <w:tmpl w:val="99C24D2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64E56"/>
    <w:multiLevelType w:val="hybridMultilevel"/>
    <w:tmpl w:val="F40E496A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A62C42"/>
    <w:multiLevelType w:val="hybridMultilevel"/>
    <w:tmpl w:val="F0CC640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A64B58"/>
    <w:multiLevelType w:val="hybridMultilevel"/>
    <w:tmpl w:val="13C25C9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D85AC0"/>
    <w:multiLevelType w:val="hybridMultilevel"/>
    <w:tmpl w:val="E24ABDBE"/>
    <w:lvl w:ilvl="0" w:tplc="9DF8B02A">
      <w:start w:val="1"/>
      <w:numFmt w:val="decimal"/>
      <w:lvlText w:val="%1."/>
      <w:lvlJc w:val="left"/>
      <w:pPr>
        <w:ind w:left="1065" w:hanging="705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04433B"/>
    <w:multiLevelType w:val="hybridMultilevel"/>
    <w:tmpl w:val="14568074"/>
    <w:lvl w:ilvl="0" w:tplc="5D8E7AE6">
      <w:start w:val="1"/>
      <w:numFmt w:val="lowerLetter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3232F4"/>
    <w:multiLevelType w:val="hybridMultilevel"/>
    <w:tmpl w:val="7BEEF7F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D6020"/>
    <w:multiLevelType w:val="hybridMultilevel"/>
    <w:tmpl w:val="54C6BB78"/>
    <w:lvl w:ilvl="0" w:tplc="AAECC3F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lang w:val="en-US"/>
      </w:rPr>
    </w:lvl>
    <w:lvl w:ilvl="1" w:tplc="44EC78D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D139F6"/>
    <w:multiLevelType w:val="hybridMultilevel"/>
    <w:tmpl w:val="30E8B93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5B5C69"/>
    <w:multiLevelType w:val="hybridMultilevel"/>
    <w:tmpl w:val="20326692"/>
    <w:lvl w:ilvl="0" w:tplc="3FFE461A">
      <w:start w:val="1"/>
      <w:numFmt w:val="lowerLetter"/>
      <w:lvlText w:val="%1)"/>
      <w:lvlJc w:val="left"/>
      <w:pPr>
        <w:ind w:left="720" w:hanging="360"/>
      </w:pPr>
      <w:rPr>
        <w:rFonts w:ascii="Cambria" w:hAnsi="Cambria" w:cs="Times New Roman"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091734">
    <w:abstractNumId w:val="4"/>
  </w:num>
  <w:num w:numId="2" w16cid:durableId="313338256">
    <w:abstractNumId w:val="8"/>
  </w:num>
  <w:num w:numId="3" w16cid:durableId="2050715358">
    <w:abstractNumId w:val="10"/>
  </w:num>
  <w:num w:numId="4" w16cid:durableId="909928537">
    <w:abstractNumId w:val="1"/>
  </w:num>
  <w:num w:numId="5" w16cid:durableId="906453509">
    <w:abstractNumId w:val="2"/>
  </w:num>
  <w:num w:numId="6" w16cid:durableId="292951819">
    <w:abstractNumId w:val="7"/>
  </w:num>
  <w:num w:numId="7" w16cid:durableId="196508566">
    <w:abstractNumId w:val="5"/>
  </w:num>
  <w:num w:numId="8" w16cid:durableId="3186578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79628398">
    <w:abstractNumId w:val="9"/>
  </w:num>
  <w:num w:numId="10" w16cid:durableId="1372993044">
    <w:abstractNumId w:val="11"/>
  </w:num>
  <w:num w:numId="11" w16cid:durableId="701904787">
    <w:abstractNumId w:val="0"/>
  </w:num>
  <w:num w:numId="12" w16cid:durableId="1817911702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zY2sDC0MDcxMDRX0lEKTi0uzszPAykwrQUAMue4PCwAAAA="/>
  </w:docVars>
  <w:rsids>
    <w:rsidRoot w:val="0050047F"/>
    <w:rsid w:val="000071EC"/>
    <w:rsid w:val="00007F54"/>
    <w:rsid w:val="00010E3A"/>
    <w:rsid w:val="00012452"/>
    <w:rsid w:val="00014135"/>
    <w:rsid w:val="00022888"/>
    <w:rsid w:val="00026723"/>
    <w:rsid w:val="000361D4"/>
    <w:rsid w:val="000375B5"/>
    <w:rsid w:val="00042146"/>
    <w:rsid w:val="00042D6C"/>
    <w:rsid w:val="000446FC"/>
    <w:rsid w:val="00044BCB"/>
    <w:rsid w:val="00046D35"/>
    <w:rsid w:val="000474CE"/>
    <w:rsid w:val="00050E3C"/>
    <w:rsid w:val="0005483C"/>
    <w:rsid w:val="0005589A"/>
    <w:rsid w:val="00061CAC"/>
    <w:rsid w:val="000654D4"/>
    <w:rsid w:val="00065890"/>
    <w:rsid w:val="000667F6"/>
    <w:rsid w:val="00071456"/>
    <w:rsid w:val="000739B2"/>
    <w:rsid w:val="000740CD"/>
    <w:rsid w:val="0007474A"/>
    <w:rsid w:val="000751B6"/>
    <w:rsid w:val="000756FA"/>
    <w:rsid w:val="0008413A"/>
    <w:rsid w:val="00090BFD"/>
    <w:rsid w:val="00091E5B"/>
    <w:rsid w:val="00091FC0"/>
    <w:rsid w:val="000945CA"/>
    <w:rsid w:val="00095EC0"/>
    <w:rsid w:val="000A1456"/>
    <w:rsid w:val="000B0578"/>
    <w:rsid w:val="000B3E5B"/>
    <w:rsid w:val="000B5DB4"/>
    <w:rsid w:val="000C24D1"/>
    <w:rsid w:val="000D0D7F"/>
    <w:rsid w:val="000D109C"/>
    <w:rsid w:val="000D61D5"/>
    <w:rsid w:val="000D714C"/>
    <w:rsid w:val="000E196A"/>
    <w:rsid w:val="000E2251"/>
    <w:rsid w:val="000E44B2"/>
    <w:rsid w:val="000E4AF1"/>
    <w:rsid w:val="000E7248"/>
    <w:rsid w:val="000F1CE1"/>
    <w:rsid w:val="000F2438"/>
    <w:rsid w:val="000F5D47"/>
    <w:rsid w:val="0010028E"/>
    <w:rsid w:val="00102720"/>
    <w:rsid w:val="00104E1B"/>
    <w:rsid w:val="00107693"/>
    <w:rsid w:val="00110795"/>
    <w:rsid w:val="00117A00"/>
    <w:rsid w:val="00120F0F"/>
    <w:rsid w:val="001238BA"/>
    <w:rsid w:val="00125775"/>
    <w:rsid w:val="00126502"/>
    <w:rsid w:val="00136609"/>
    <w:rsid w:val="0014372B"/>
    <w:rsid w:val="001455C0"/>
    <w:rsid w:val="00146315"/>
    <w:rsid w:val="001473F2"/>
    <w:rsid w:val="001505DE"/>
    <w:rsid w:val="00155F78"/>
    <w:rsid w:val="00156078"/>
    <w:rsid w:val="001634B5"/>
    <w:rsid w:val="0016460F"/>
    <w:rsid w:val="00171CB0"/>
    <w:rsid w:val="00172A5C"/>
    <w:rsid w:val="00174B01"/>
    <w:rsid w:val="00180064"/>
    <w:rsid w:val="001817F6"/>
    <w:rsid w:val="00182CEA"/>
    <w:rsid w:val="001847DC"/>
    <w:rsid w:val="001950EA"/>
    <w:rsid w:val="00195AB3"/>
    <w:rsid w:val="0019738D"/>
    <w:rsid w:val="001A2A0F"/>
    <w:rsid w:val="001A6F85"/>
    <w:rsid w:val="001B0924"/>
    <w:rsid w:val="001B1B96"/>
    <w:rsid w:val="001B34F9"/>
    <w:rsid w:val="001B6244"/>
    <w:rsid w:val="001C2793"/>
    <w:rsid w:val="001C2D59"/>
    <w:rsid w:val="001C6895"/>
    <w:rsid w:val="001D2407"/>
    <w:rsid w:val="001D330C"/>
    <w:rsid w:val="001D4CD8"/>
    <w:rsid w:val="001D729E"/>
    <w:rsid w:val="001E1C85"/>
    <w:rsid w:val="001E2E5E"/>
    <w:rsid w:val="001E43C3"/>
    <w:rsid w:val="001F5D39"/>
    <w:rsid w:val="001F7FD6"/>
    <w:rsid w:val="002000CC"/>
    <w:rsid w:val="00206F09"/>
    <w:rsid w:val="00211618"/>
    <w:rsid w:val="0021517D"/>
    <w:rsid w:val="00217A32"/>
    <w:rsid w:val="00220EB8"/>
    <w:rsid w:val="002243E5"/>
    <w:rsid w:val="00233B17"/>
    <w:rsid w:val="00234921"/>
    <w:rsid w:val="002349B2"/>
    <w:rsid w:val="002418A2"/>
    <w:rsid w:val="00247BDC"/>
    <w:rsid w:val="00247DC5"/>
    <w:rsid w:val="00250EB7"/>
    <w:rsid w:val="0025156B"/>
    <w:rsid w:val="0025448D"/>
    <w:rsid w:val="00254648"/>
    <w:rsid w:val="00261064"/>
    <w:rsid w:val="002613C4"/>
    <w:rsid w:val="00262C34"/>
    <w:rsid w:val="00262F80"/>
    <w:rsid w:val="00264EDD"/>
    <w:rsid w:val="00266B85"/>
    <w:rsid w:val="00267D99"/>
    <w:rsid w:val="00270CCA"/>
    <w:rsid w:val="002729DF"/>
    <w:rsid w:val="00272D54"/>
    <w:rsid w:val="00275A90"/>
    <w:rsid w:val="0027716B"/>
    <w:rsid w:val="00286DB4"/>
    <w:rsid w:val="00297C95"/>
    <w:rsid w:val="002A2B41"/>
    <w:rsid w:val="002A3A74"/>
    <w:rsid w:val="002A4576"/>
    <w:rsid w:val="002A45B7"/>
    <w:rsid w:val="002B21F1"/>
    <w:rsid w:val="002B33AD"/>
    <w:rsid w:val="002C2F9B"/>
    <w:rsid w:val="002C319B"/>
    <w:rsid w:val="002C545A"/>
    <w:rsid w:val="002C7839"/>
    <w:rsid w:val="002D11B6"/>
    <w:rsid w:val="002E1161"/>
    <w:rsid w:val="002E2915"/>
    <w:rsid w:val="002E6CBB"/>
    <w:rsid w:val="002F5F87"/>
    <w:rsid w:val="00303DD5"/>
    <w:rsid w:val="00306C84"/>
    <w:rsid w:val="003139D7"/>
    <w:rsid w:val="00316376"/>
    <w:rsid w:val="00320E38"/>
    <w:rsid w:val="003227E9"/>
    <w:rsid w:val="00323E91"/>
    <w:rsid w:val="003244F2"/>
    <w:rsid w:val="00325CC4"/>
    <w:rsid w:val="00330C98"/>
    <w:rsid w:val="00334FF9"/>
    <w:rsid w:val="003444D5"/>
    <w:rsid w:val="00351BA6"/>
    <w:rsid w:val="00354CFF"/>
    <w:rsid w:val="00356D73"/>
    <w:rsid w:val="0035716E"/>
    <w:rsid w:val="00357E06"/>
    <w:rsid w:val="00360C83"/>
    <w:rsid w:val="00362B30"/>
    <w:rsid w:val="00363CCA"/>
    <w:rsid w:val="00363FCC"/>
    <w:rsid w:val="00364AE0"/>
    <w:rsid w:val="003654A0"/>
    <w:rsid w:val="00365877"/>
    <w:rsid w:val="00366E9B"/>
    <w:rsid w:val="0038653E"/>
    <w:rsid w:val="00387E7C"/>
    <w:rsid w:val="00391073"/>
    <w:rsid w:val="00394FF7"/>
    <w:rsid w:val="00396C02"/>
    <w:rsid w:val="00397AA5"/>
    <w:rsid w:val="003A2D01"/>
    <w:rsid w:val="003A4451"/>
    <w:rsid w:val="003A664E"/>
    <w:rsid w:val="003B439F"/>
    <w:rsid w:val="003B49C4"/>
    <w:rsid w:val="003C2850"/>
    <w:rsid w:val="003C2D70"/>
    <w:rsid w:val="003C4258"/>
    <w:rsid w:val="003D0F8C"/>
    <w:rsid w:val="003D25FC"/>
    <w:rsid w:val="003D3BC1"/>
    <w:rsid w:val="003D7277"/>
    <w:rsid w:val="003E1860"/>
    <w:rsid w:val="003E1CF6"/>
    <w:rsid w:val="003E6E57"/>
    <w:rsid w:val="003E7FDD"/>
    <w:rsid w:val="003F1A94"/>
    <w:rsid w:val="003F3C64"/>
    <w:rsid w:val="003F61A6"/>
    <w:rsid w:val="003F72D1"/>
    <w:rsid w:val="00400D1B"/>
    <w:rsid w:val="00402B9D"/>
    <w:rsid w:val="00403F78"/>
    <w:rsid w:val="00410E27"/>
    <w:rsid w:val="004124D7"/>
    <w:rsid w:val="00413136"/>
    <w:rsid w:val="00414A71"/>
    <w:rsid w:val="0041538D"/>
    <w:rsid w:val="004163D9"/>
    <w:rsid w:val="00416C54"/>
    <w:rsid w:val="00420CD4"/>
    <w:rsid w:val="004219A0"/>
    <w:rsid w:val="00421B3D"/>
    <w:rsid w:val="004241B0"/>
    <w:rsid w:val="0043269B"/>
    <w:rsid w:val="004353F5"/>
    <w:rsid w:val="00435B1C"/>
    <w:rsid w:val="00443F02"/>
    <w:rsid w:val="00445069"/>
    <w:rsid w:val="00446305"/>
    <w:rsid w:val="004474A6"/>
    <w:rsid w:val="00454405"/>
    <w:rsid w:val="004555D5"/>
    <w:rsid w:val="00461C13"/>
    <w:rsid w:val="004622E0"/>
    <w:rsid w:val="004626E0"/>
    <w:rsid w:val="00462CA0"/>
    <w:rsid w:val="00464365"/>
    <w:rsid w:val="004800D4"/>
    <w:rsid w:val="00482C5E"/>
    <w:rsid w:val="00483E70"/>
    <w:rsid w:val="00490B51"/>
    <w:rsid w:val="004938A1"/>
    <w:rsid w:val="00494213"/>
    <w:rsid w:val="004A07EF"/>
    <w:rsid w:val="004A0DF3"/>
    <w:rsid w:val="004A167E"/>
    <w:rsid w:val="004B2B49"/>
    <w:rsid w:val="004B42D9"/>
    <w:rsid w:val="004B541A"/>
    <w:rsid w:val="004B7D2E"/>
    <w:rsid w:val="004C090E"/>
    <w:rsid w:val="004C0D5D"/>
    <w:rsid w:val="004C26E9"/>
    <w:rsid w:val="004C4F5D"/>
    <w:rsid w:val="004D1074"/>
    <w:rsid w:val="004D460F"/>
    <w:rsid w:val="004D5B42"/>
    <w:rsid w:val="004D7D7E"/>
    <w:rsid w:val="004E024F"/>
    <w:rsid w:val="004E2FD8"/>
    <w:rsid w:val="004E5523"/>
    <w:rsid w:val="004E6B03"/>
    <w:rsid w:val="004E6C4A"/>
    <w:rsid w:val="004E72D0"/>
    <w:rsid w:val="004E7FA7"/>
    <w:rsid w:val="004F3AD1"/>
    <w:rsid w:val="004F476B"/>
    <w:rsid w:val="004F5C2F"/>
    <w:rsid w:val="0050047F"/>
    <w:rsid w:val="00502E0A"/>
    <w:rsid w:val="00504526"/>
    <w:rsid w:val="00505C4E"/>
    <w:rsid w:val="0051067F"/>
    <w:rsid w:val="00510A6A"/>
    <w:rsid w:val="00510F57"/>
    <w:rsid w:val="005230B0"/>
    <w:rsid w:val="00523729"/>
    <w:rsid w:val="00523A79"/>
    <w:rsid w:val="00525288"/>
    <w:rsid w:val="00525839"/>
    <w:rsid w:val="005306F8"/>
    <w:rsid w:val="00532127"/>
    <w:rsid w:val="0053274D"/>
    <w:rsid w:val="00535425"/>
    <w:rsid w:val="005368D7"/>
    <w:rsid w:val="00537EE8"/>
    <w:rsid w:val="0054217F"/>
    <w:rsid w:val="0055095D"/>
    <w:rsid w:val="00551B02"/>
    <w:rsid w:val="00552FA4"/>
    <w:rsid w:val="00553394"/>
    <w:rsid w:val="00554671"/>
    <w:rsid w:val="00555F0B"/>
    <w:rsid w:val="00556B70"/>
    <w:rsid w:val="00564EE8"/>
    <w:rsid w:val="00565424"/>
    <w:rsid w:val="00565AE3"/>
    <w:rsid w:val="00567C9B"/>
    <w:rsid w:val="0057008E"/>
    <w:rsid w:val="00570FFA"/>
    <w:rsid w:val="00571208"/>
    <w:rsid w:val="00573AEB"/>
    <w:rsid w:val="0057650E"/>
    <w:rsid w:val="0058060C"/>
    <w:rsid w:val="00580CE1"/>
    <w:rsid w:val="00581D5E"/>
    <w:rsid w:val="00584680"/>
    <w:rsid w:val="005867F7"/>
    <w:rsid w:val="0059078A"/>
    <w:rsid w:val="005959CA"/>
    <w:rsid w:val="00596D63"/>
    <w:rsid w:val="005A25D8"/>
    <w:rsid w:val="005A2743"/>
    <w:rsid w:val="005A2D7F"/>
    <w:rsid w:val="005A6510"/>
    <w:rsid w:val="005A6B34"/>
    <w:rsid w:val="005A704C"/>
    <w:rsid w:val="005A7712"/>
    <w:rsid w:val="005B6A9D"/>
    <w:rsid w:val="005B7ED4"/>
    <w:rsid w:val="005C127E"/>
    <w:rsid w:val="005C6DF0"/>
    <w:rsid w:val="005D1220"/>
    <w:rsid w:val="005D1B95"/>
    <w:rsid w:val="005D39FC"/>
    <w:rsid w:val="005D4477"/>
    <w:rsid w:val="005D541A"/>
    <w:rsid w:val="005E1452"/>
    <w:rsid w:val="005E3ECB"/>
    <w:rsid w:val="005E622B"/>
    <w:rsid w:val="005E6A30"/>
    <w:rsid w:val="005E7EEB"/>
    <w:rsid w:val="005F0AFF"/>
    <w:rsid w:val="005F1D01"/>
    <w:rsid w:val="005F1E81"/>
    <w:rsid w:val="005F6CEA"/>
    <w:rsid w:val="0060321F"/>
    <w:rsid w:val="00610A70"/>
    <w:rsid w:val="00611605"/>
    <w:rsid w:val="00613A90"/>
    <w:rsid w:val="00613A9B"/>
    <w:rsid w:val="006141ED"/>
    <w:rsid w:val="00622855"/>
    <w:rsid w:val="00624F79"/>
    <w:rsid w:val="00631AEB"/>
    <w:rsid w:val="0063260C"/>
    <w:rsid w:val="00635272"/>
    <w:rsid w:val="00637FD2"/>
    <w:rsid w:val="00645CE5"/>
    <w:rsid w:val="00650593"/>
    <w:rsid w:val="006525A5"/>
    <w:rsid w:val="00656F48"/>
    <w:rsid w:val="0066603A"/>
    <w:rsid w:val="00674BA7"/>
    <w:rsid w:val="00687021"/>
    <w:rsid w:val="00687B0C"/>
    <w:rsid w:val="00690359"/>
    <w:rsid w:val="00690ABA"/>
    <w:rsid w:val="00693F6D"/>
    <w:rsid w:val="006967A6"/>
    <w:rsid w:val="006976B2"/>
    <w:rsid w:val="00697E61"/>
    <w:rsid w:val="006A023D"/>
    <w:rsid w:val="006A1A27"/>
    <w:rsid w:val="006A1DB4"/>
    <w:rsid w:val="006A28DA"/>
    <w:rsid w:val="006A4698"/>
    <w:rsid w:val="006A4B93"/>
    <w:rsid w:val="006B052D"/>
    <w:rsid w:val="006B2B57"/>
    <w:rsid w:val="006B40F7"/>
    <w:rsid w:val="006B4518"/>
    <w:rsid w:val="006B74C4"/>
    <w:rsid w:val="006C0066"/>
    <w:rsid w:val="006C28D4"/>
    <w:rsid w:val="006C5211"/>
    <w:rsid w:val="006C5D9A"/>
    <w:rsid w:val="006D1DC6"/>
    <w:rsid w:val="006D36DF"/>
    <w:rsid w:val="006D6B9D"/>
    <w:rsid w:val="006E1558"/>
    <w:rsid w:val="006F0BCC"/>
    <w:rsid w:val="006F607F"/>
    <w:rsid w:val="00701211"/>
    <w:rsid w:val="007031FF"/>
    <w:rsid w:val="007032B8"/>
    <w:rsid w:val="007145CC"/>
    <w:rsid w:val="007161DD"/>
    <w:rsid w:val="0071649B"/>
    <w:rsid w:val="0071710F"/>
    <w:rsid w:val="0071780F"/>
    <w:rsid w:val="00723CB8"/>
    <w:rsid w:val="00726F89"/>
    <w:rsid w:val="00730323"/>
    <w:rsid w:val="00740FF4"/>
    <w:rsid w:val="00742F27"/>
    <w:rsid w:val="00744FE6"/>
    <w:rsid w:val="0074564A"/>
    <w:rsid w:val="007518EF"/>
    <w:rsid w:val="00753B97"/>
    <w:rsid w:val="00756FB5"/>
    <w:rsid w:val="00766B07"/>
    <w:rsid w:val="007731D3"/>
    <w:rsid w:val="007749DE"/>
    <w:rsid w:val="00775FAD"/>
    <w:rsid w:val="007802C8"/>
    <w:rsid w:val="00780818"/>
    <w:rsid w:val="00790968"/>
    <w:rsid w:val="007911C5"/>
    <w:rsid w:val="0079344B"/>
    <w:rsid w:val="00793A35"/>
    <w:rsid w:val="00797D46"/>
    <w:rsid w:val="007A04EA"/>
    <w:rsid w:val="007A0DC8"/>
    <w:rsid w:val="007A2B32"/>
    <w:rsid w:val="007A4548"/>
    <w:rsid w:val="007A4B1E"/>
    <w:rsid w:val="007A5DCB"/>
    <w:rsid w:val="007A61D4"/>
    <w:rsid w:val="007A7685"/>
    <w:rsid w:val="007A7ADE"/>
    <w:rsid w:val="007A7DF1"/>
    <w:rsid w:val="007B2CCB"/>
    <w:rsid w:val="007B3214"/>
    <w:rsid w:val="007B32EE"/>
    <w:rsid w:val="007B5EF6"/>
    <w:rsid w:val="007B6154"/>
    <w:rsid w:val="007B61EB"/>
    <w:rsid w:val="007C000B"/>
    <w:rsid w:val="007C3870"/>
    <w:rsid w:val="007D2153"/>
    <w:rsid w:val="007D487F"/>
    <w:rsid w:val="007D5AA4"/>
    <w:rsid w:val="007D65B6"/>
    <w:rsid w:val="007E09BD"/>
    <w:rsid w:val="007E2966"/>
    <w:rsid w:val="007E418C"/>
    <w:rsid w:val="007E441E"/>
    <w:rsid w:val="007E54A6"/>
    <w:rsid w:val="007F201D"/>
    <w:rsid w:val="007F3079"/>
    <w:rsid w:val="007F48F3"/>
    <w:rsid w:val="007F4B5D"/>
    <w:rsid w:val="00805908"/>
    <w:rsid w:val="0080629A"/>
    <w:rsid w:val="0081025C"/>
    <w:rsid w:val="00812F59"/>
    <w:rsid w:val="0081310F"/>
    <w:rsid w:val="008167E4"/>
    <w:rsid w:val="008206EE"/>
    <w:rsid w:val="00825C41"/>
    <w:rsid w:val="00831FA0"/>
    <w:rsid w:val="00832F28"/>
    <w:rsid w:val="008338AA"/>
    <w:rsid w:val="0084370A"/>
    <w:rsid w:val="0084682B"/>
    <w:rsid w:val="00861B44"/>
    <w:rsid w:val="00877B6A"/>
    <w:rsid w:val="008816EA"/>
    <w:rsid w:val="008840D6"/>
    <w:rsid w:val="00885F4A"/>
    <w:rsid w:val="00886B78"/>
    <w:rsid w:val="0089032B"/>
    <w:rsid w:val="008907E8"/>
    <w:rsid w:val="0089695A"/>
    <w:rsid w:val="008A5F37"/>
    <w:rsid w:val="008B43A0"/>
    <w:rsid w:val="008B65DB"/>
    <w:rsid w:val="008B7932"/>
    <w:rsid w:val="008B7C7E"/>
    <w:rsid w:val="008C650F"/>
    <w:rsid w:val="008C6809"/>
    <w:rsid w:val="008C7AD2"/>
    <w:rsid w:val="008D225F"/>
    <w:rsid w:val="008D5949"/>
    <w:rsid w:val="008E591A"/>
    <w:rsid w:val="008E5DE1"/>
    <w:rsid w:val="008F0C78"/>
    <w:rsid w:val="008F3690"/>
    <w:rsid w:val="008F3E3B"/>
    <w:rsid w:val="008F46D0"/>
    <w:rsid w:val="008F5D3F"/>
    <w:rsid w:val="008F74C9"/>
    <w:rsid w:val="0090219A"/>
    <w:rsid w:val="009056D5"/>
    <w:rsid w:val="009074F9"/>
    <w:rsid w:val="00916BF1"/>
    <w:rsid w:val="00917661"/>
    <w:rsid w:val="00917700"/>
    <w:rsid w:val="0092031C"/>
    <w:rsid w:val="0092458F"/>
    <w:rsid w:val="00924F7F"/>
    <w:rsid w:val="00926557"/>
    <w:rsid w:val="00927D0E"/>
    <w:rsid w:val="00936D3E"/>
    <w:rsid w:val="00937411"/>
    <w:rsid w:val="0094376F"/>
    <w:rsid w:val="009442DC"/>
    <w:rsid w:val="009447B7"/>
    <w:rsid w:val="00947FC5"/>
    <w:rsid w:val="00947FE4"/>
    <w:rsid w:val="00953CD4"/>
    <w:rsid w:val="00954995"/>
    <w:rsid w:val="009608F5"/>
    <w:rsid w:val="009617AA"/>
    <w:rsid w:val="00962426"/>
    <w:rsid w:val="0096364A"/>
    <w:rsid w:val="00964C3E"/>
    <w:rsid w:val="00966469"/>
    <w:rsid w:val="00966B9A"/>
    <w:rsid w:val="00967069"/>
    <w:rsid w:val="009731DA"/>
    <w:rsid w:val="00973B45"/>
    <w:rsid w:val="00974704"/>
    <w:rsid w:val="00976A81"/>
    <w:rsid w:val="00981035"/>
    <w:rsid w:val="00981496"/>
    <w:rsid w:val="00984099"/>
    <w:rsid w:val="00986FA6"/>
    <w:rsid w:val="00991658"/>
    <w:rsid w:val="0099592B"/>
    <w:rsid w:val="0099718F"/>
    <w:rsid w:val="00997869"/>
    <w:rsid w:val="009A30FD"/>
    <w:rsid w:val="009A6A8E"/>
    <w:rsid w:val="009A7868"/>
    <w:rsid w:val="009B21A3"/>
    <w:rsid w:val="009B24C3"/>
    <w:rsid w:val="009B680C"/>
    <w:rsid w:val="009C2117"/>
    <w:rsid w:val="009C3D71"/>
    <w:rsid w:val="009C5EA2"/>
    <w:rsid w:val="009C7DB9"/>
    <w:rsid w:val="009D0120"/>
    <w:rsid w:val="009D4E36"/>
    <w:rsid w:val="009E1320"/>
    <w:rsid w:val="009E3382"/>
    <w:rsid w:val="009E5D9A"/>
    <w:rsid w:val="009E7DC6"/>
    <w:rsid w:val="009F0881"/>
    <w:rsid w:val="009F0EA5"/>
    <w:rsid w:val="00A03110"/>
    <w:rsid w:val="00A03485"/>
    <w:rsid w:val="00A12C47"/>
    <w:rsid w:val="00A15D8C"/>
    <w:rsid w:val="00A229A0"/>
    <w:rsid w:val="00A24CE2"/>
    <w:rsid w:val="00A27AD7"/>
    <w:rsid w:val="00A328EB"/>
    <w:rsid w:val="00A32FA5"/>
    <w:rsid w:val="00A35986"/>
    <w:rsid w:val="00A36D10"/>
    <w:rsid w:val="00A403B8"/>
    <w:rsid w:val="00A42961"/>
    <w:rsid w:val="00A47BDC"/>
    <w:rsid w:val="00A61A76"/>
    <w:rsid w:val="00A63CFE"/>
    <w:rsid w:val="00A668ED"/>
    <w:rsid w:val="00A70210"/>
    <w:rsid w:val="00A704C0"/>
    <w:rsid w:val="00A74F0F"/>
    <w:rsid w:val="00A751A6"/>
    <w:rsid w:val="00A80E21"/>
    <w:rsid w:val="00A823BC"/>
    <w:rsid w:val="00A824BF"/>
    <w:rsid w:val="00A82A0E"/>
    <w:rsid w:val="00A837D9"/>
    <w:rsid w:val="00A87573"/>
    <w:rsid w:val="00A95CE3"/>
    <w:rsid w:val="00AA127A"/>
    <w:rsid w:val="00AA288C"/>
    <w:rsid w:val="00AA4185"/>
    <w:rsid w:val="00AA7351"/>
    <w:rsid w:val="00AB0559"/>
    <w:rsid w:val="00AC2CD5"/>
    <w:rsid w:val="00AC4785"/>
    <w:rsid w:val="00AC4BE9"/>
    <w:rsid w:val="00AC6478"/>
    <w:rsid w:val="00AD337C"/>
    <w:rsid w:val="00AE430D"/>
    <w:rsid w:val="00AE6D32"/>
    <w:rsid w:val="00AF134C"/>
    <w:rsid w:val="00AF1C2E"/>
    <w:rsid w:val="00AF6D9C"/>
    <w:rsid w:val="00AF743C"/>
    <w:rsid w:val="00B035ED"/>
    <w:rsid w:val="00B05776"/>
    <w:rsid w:val="00B117F8"/>
    <w:rsid w:val="00B143D2"/>
    <w:rsid w:val="00B1524D"/>
    <w:rsid w:val="00B2402B"/>
    <w:rsid w:val="00B255E9"/>
    <w:rsid w:val="00B27EC8"/>
    <w:rsid w:val="00B302C9"/>
    <w:rsid w:val="00B30C66"/>
    <w:rsid w:val="00B30F3B"/>
    <w:rsid w:val="00B3157D"/>
    <w:rsid w:val="00B33190"/>
    <w:rsid w:val="00B33516"/>
    <w:rsid w:val="00B35695"/>
    <w:rsid w:val="00B44E9D"/>
    <w:rsid w:val="00B45219"/>
    <w:rsid w:val="00B478BA"/>
    <w:rsid w:val="00B50B53"/>
    <w:rsid w:val="00B5143F"/>
    <w:rsid w:val="00B52831"/>
    <w:rsid w:val="00B52920"/>
    <w:rsid w:val="00B52FA6"/>
    <w:rsid w:val="00B561CB"/>
    <w:rsid w:val="00B561FE"/>
    <w:rsid w:val="00B63BBC"/>
    <w:rsid w:val="00B70B3A"/>
    <w:rsid w:val="00B70BB0"/>
    <w:rsid w:val="00B713A2"/>
    <w:rsid w:val="00B725E9"/>
    <w:rsid w:val="00B7271D"/>
    <w:rsid w:val="00B73C89"/>
    <w:rsid w:val="00B73E41"/>
    <w:rsid w:val="00B76748"/>
    <w:rsid w:val="00B8179A"/>
    <w:rsid w:val="00B8195C"/>
    <w:rsid w:val="00B81D41"/>
    <w:rsid w:val="00B8300A"/>
    <w:rsid w:val="00B93F39"/>
    <w:rsid w:val="00B96617"/>
    <w:rsid w:val="00B96B10"/>
    <w:rsid w:val="00BA0599"/>
    <w:rsid w:val="00BA2940"/>
    <w:rsid w:val="00BA3BE7"/>
    <w:rsid w:val="00BA4B6D"/>
    <w:rsid w:val="00BA5A64"/>
    <w:rsid w:val="00BA63C1"/>
    <w:rsid w:val="00BB47F8"/>
    <w:rsid w:val="00BB5403"/>
    <w:rsid w:val="00BC2484"/>
    <w:rsid w:val="00BC3799"/>
    <w:rsid w:val="00BC7972"/>
    <w:rsid w:val="00BC7BED"/>
    <w:rsid w:val="00BE30C5"/>
    <w:rsid w:val="00BE42C1"/>
    <w:rsid w:val="00BE497B"/>
    <w:rsid w:val="00C04596"/>
    <w:rsid w:val="00C059BA"/>
    <w:rsid w:val="00C059EE"/>
    <w:rsid w:val="00C067B0"/>
    <w:rsid w:val="00C11A6A"/>
    <w:rsid w:val="00C1795F"/>
    <w:rsid w:val="00C2321C"/>
    <w:rsid w:val="00C24553"/>
    <w:rsid w:val="00C25C15"/>
    <w:rsid w:val="00C26343"/>
    <w:rsid w:val="00C26A0D"/>
    <w:rsid w:val="00C26D02"/>
    <w:rsid w:val="00C32BAB"/>
    <w:rsid w:val="00C34475"/>
    <w:rsid w:val="00C34D05"/>
    <w:rsid w:val="00C364EF"/>
    <w:rsid w:val="00C36608"/>
    <w:rsid w:val="00C367D7"/>
    <w:rsid w:val="00C368FF"/>
    <w:rsid w:val="00C40EAD"/>
    <w:rsid w:val="00C41298"/>
    <w:rsid w:val="00C44E9B"/>
    <w:rsid w:val="00C47A8F"/>
    <w:rsid w:val="00C50993"/>
    <w:rsid w:val="00C51B0E"/>
    <w:rsid w:val="00C57613"/>
    <w:rsid w:val="00C60596"/>
    <w:rsid w:val="00C60F92"/>
    <w:rsid w:val="00C6118D"/>
    <w:rsid w:val="00C70011"/>
    <w:rsid w:val="00C707D5"/>
    <w:rsid w:val="00C71F88"/>
    <w:rsid w:val="00C75B24"/>
    <w:rsid w:val="00C75C76"/>
    <w:rsid w:val="00C765E4"/>
    <w:rsid w:val="00C8096F"/>
    <w:rsid w:val="00C81D49"/>
    <w:rsid w:val="00C82CCC"/>
    <w:rsid w:val="00C8465E"/>
    <w:rsid w:val="00C86168"/>
    <w:rsid w:val="00C86ECE"/>
    <w:rsid w:val="00CA062A"/>
    <w:rsid w:val="00CA3184"/>
    <w:rsid w:val="00CA40B8"/>
    <w:rsid w:val="00CA767E"/>
    <w:rsid w:val="00CB1F22"/>
    <w:rsid w:val="00CB3DD6"/>
    <w:rsid w:val="00CB5395"/>
    <w:rsid w:val="00CB5AA3"/>
    <w:rsid w:val="00CC7ACB"/>
    <w:rsid w:val="00CC7EAB"/>
    <w:rsid w:val="00CD1B84"/>
    <w:rsid w:val="00CD2E87"/>
    <w:rsid w:val="00CD5CF7"/>
    <w:rsid w:val="00CE3308"/>
    <w:rsid w:val="00CE35C4"/>
    <w:rsid w:val="00CE5A75"/>
    <w:rsid w:val="00CE6562"/>
    <w:rsid w:val="00CE68C9"/>
    <w:rsid w:val="00CF0485"/>
    <w:rsid w:val="00CF0EB9"/>
    <w:rsid w:val="00CF7FEC"/>
    <w:rsid w:val="00D026D3"/>
    <w:rsid w:val="00D03CA6"/>
    <w:rsid w:val="00D05B35"/>
    <w:rsid w:val="00D205BE"/>
    <w:rsid w:val="00D23001"/>
    <w:rsid w:val="00D33F6C"/>
    <w:rsid w:val="00D362E3"/>
    <w:rsid w:val="00D4021D"/>
    <w:rsid w:val="00D438D3"/>
    <w:rsid w:val="00D440C4"/>
    <w:rsid w:val="00D45D27"/>
    <w:rsid w:val="00D45F7D"/>
    <w:rsid w:val="00D4677C"/>
    <w:rsid w:val="00D46F14"/>
    <w:rsid w:val="00D4775F"/>
    <w:rsid w:val="00D51574"/>
    <w:rsid w:val="00D555AD"/>
    <w:rsid w:val="00D56355"/>
    <w:rsid w:val="00D575E2"/>
    <w:rsid w:val="00D62144"/>
    <w:rsid w:val="00D730F9"/>
    <w:rsid w:val="00D74B4D"/>
    <w:rsid w:val="00D769D0"/>
    <w:rsid w:val="00D76CF3"/>
    <w:rsid w:val="00D81FCD"/>
    <w:rsid w:val="00D82117"/>
    <w:rsid w:val="00D844BD"/>
    <w:rsid w:val="00D971E1"/>
    <w:rsid w:val="00D97A40"/>
    <w:rsid w:val="00D97CA5"/>
    <w:rsid w:val="00DA0EDE"/>
    <w:rsid w:val="00DA24E3"/>
    <w:rsid w:val="00DA39EA"/>
    <w:rsid w:val="00DA4CF7"/>
    <w:rsid w:val="00DA5B8C"/>
    <w:rsid w:val="00DA70F0"/>
    <w:rsid w:val="00DB12AA"/>
    <w:rsid w:val="00DC0A7E"/>
    <w:rsid w:val="00DC76DE"/>
    <w:rsid w:val="00DC7B26"/>
    <w:rsid w:val="00DD1FDA"/>
    <w:rsid w:val="00DE25BF"/>
    <w:rsid w:val="00DE2A32"/>
    <w:rsid w:val="00DE5135"/>
    <w:rsid w:val="00DE68CD"/>
    <w:rsid w:val="00DF656B"/>
    <w:rsid w:val="00DF7231"/>
    <w:rsid w:val="00E01F7F"/>
    <w:rsid w:val="00E05499"/>
    <w:rsid w:val="00E05DE3"/>
    <w:rsid w:val="00E07005"/>
    <w:rsid w:val="00E1018D"/>
    <w:rsid w:val="00E13AC5"/>
    <w:rsid w:val="00E14442"/>
    <w:rsid w:val="00E211F2"/>
    <w:rsid w:val="00E22B5C"/>
    <w:rsid w:val="00E322C6"/>
    <w:rsid w:val="00E337C4"/>
    <w:rsid w:val="00E371F6"/>
    <w:rsid w:val="00E37642"/>
    <w:rsid w:val="00E403D0"/>
    <w:rsid w:val="00E60FCE"/>
    <w:rsid w:val="00E62DAA"/>
    <w:rsid w:val="00E634BA"/>
    <w:rsid w:val="00E651DF"/>
    <w:rsid w:val="00E65C82"/>
    <w:rsid w:val="00E67270"/>
    <w:rsid w:val="00E67472"/>
    <w:rsid w:val="00E70760"/>
    <w:rsid w:val="00E74370"/>
    <w:rsid w:val="00E8192E"/>
    <w:rsid w:val="00E83838"/>
    <w:rsid w:val="00E87B01"/>
    <w:rsid w:val="00E903B3"/>
    <w:rsid w:val="00E906F6"/>
    <w:rsid w:val="00E915D8"/>
    <w:rsid w:val="00E93726"/>
    <w:rsid w:val="00EA0611"/>
    <w:rsid w:val="00EA0742"/>
    <w:rsid w:val="00EA37FB"/>
    <w:rsid w:val="00EA4374"/>
    <w:rsid w:val="00EA5AA4"/>
    <w:rsid w:val="00EA6459"/>
    <w:rsid w:val="00EB0285"/>
    <w:rsid w:val="00EB1B19"/>
    <w:rsid w:val="00EB22BB"/>
    <w:rsid w:val="00EB236B"/>
    <w:rsid w:val="00EC23DC"/>
    <w:rsid w:val="00EC35C9"/>
    <w:rsid w:val="00ED1DFC"/>
    <w:rsid w:val="00ED248C"/>
    <w:rsid w:val="00EE2EA0"/>
    <w:rsid w:val="00EE41D0"/>
    <w:rsid w:val="00EF1941"/>
    <w:rsid w:val="00EF2DF3"/>
    <w:rsid w:val="00EF4A17"/>
    <w:rsid w:val="00EF5DCF"/>
    <w:rsid w:val="00F01E24"/>
    <w:rsid w:val="00F02F92"/>
    <w:rsid w:val="00F0491A"/>
    <w:rsid w:val="00F0679B"/>
    <w:rsid w:val="00F11394"/>
    <w:rsid w:val="00F11665"/>
    <w:rsid w:val="00F21822"/>
    <w:rsid w:val="00F24152"/>
    <w:rsid w:val="00F24913"/>
    <w:rsid w:val="00F26D8B"/>
    <w:rsid w:val="00F30771"/>
    <w:rsid w:val="00F30807"/>
    <w:rsid w:val="00F331EA"/>
    <w:rsid w:val="00F36EB9"/>
    <w:rsid w:val="00F40F2F"/>
    <w:rsid w:val="00F4333A"/>
    <w:rsid w:val="00F4467B"/>
    <w:rsid w:val="00F505D4"/>
    <w:rsid w:val="00F5378C"/>
    <w:rsid w:val="00F552BE"/>
    <w:rsid w:val="00F62C17"/>
    <w:rsid w:val="00F63EDA"/>
    <w:rsid w:val="00F64386"/>
    <w:rsid w:val="00F659F8"/>
    <w:rsid w:val="00F74E1E"/>
    <w:rsid w:val="00F75703"/>
    <w:rsid w:val="00F7574E"/>
    <w:rsid w:val="00F7585C"/>
    <w:rsid w:val="00F831DA"/>
    <w:rsid w:val="00F85079"/>
    <w:rsid w:val="00F90886"/>
    <w:rsid w:val="00F91091"/>
    <w:rsid w:val="00F92386"/>
    <w:rsid w:val="00F92DCC"/>
    <w:rsid w:val="00F934D9"/>
    <w:rsid w:val="00F96B00"/>
    <w:rsid w:val="00F97DDE"/>
    <w:rsid w:val="00FA33EF"/>
    <w:rsid w:val="00FB115D"/>
    <w:rsid w:val="00FB14FA"/>
    <w:rsid w:val="00FB3A4E"/>
    <w:rsid w:val="00FB6B60"/>
    <w:rsid w:val="00FC21C5"/>
    <w:rsid w:val="00FC539E"/>
    <w:rsid w:val="00FC7380"/>
    <w:rsid w:val="00FD2FB4"/>
    <w:rsid w:val="00FD31D8"/>
    <w:rsid w:val="00FD5310"/>
    <w:rsid w:val="00FE000B"/>
    <w:rsid w:val="00FE4E40"/>
    <w:rsid w:val="00FE513F"/>
    <w:rsid w:val="00FE5613"/>
    <w:rsid w:val="00FE6012"/>
    <w:rsid w:val="00FE756A"/>
    <w:rsid w:val="00FE7EE9"/>
    <w:rsid w:val="00FF1A3A"/>
    <w:rsid w:val="00FF7ABA"/>
    <w:rsid w:val="053C929B"/>
    <w:rsid w:val="093BBA4F"/>
    <w:rsid w:val="09ADAEF0"/>
    <w:rsid w:val="0AB1F389"/>
    <w:rsid w:val="176E4484"/>
    <w:rsid w:val="232265BD"/>
    <w:rsid w:val="2611AA49"/>
    <w:rsid w:val="26AED5D4"/>
    <w:rsid w:val="2D005C6F"/>
    <w:rsid w:val="2E9C2CD0"/>
    <w:rsid w:val="2FA2598A"/>
    <w:rsid w:val="34C5B5B4"/>
    <w:rsid w:val="350B6E54"/>
    <w:rsid w:val="3AE4A78A"/>
    <w:rsid w:val="4128BB91"/>
    <w:rsid w:val="41D5295E"/>
    <w:rsid w:val="44CFF28D"/>
    <w:rsid w:val="4ACF9DD7"/>
    <w:rsid w:val="4D1F552A"/>
    <w:rsid w:val="4E27E9A2"/>
    <w:rsid w:val="54DBEEE0"/>
    <w:rsid w:val="5951DEC6"/>
    <w:rsid w:val="5A3DB433"/>
    <w:rsid w:val="5BC5729A"/>
    <w:rsid w:val="5BD2EFBB"/>
    <w:rsid w:val="5CD2ABF9"/>
    <w:rsid w:val="5E254FE9"/>
    <w:rsid w:val="605465BA"/>
    <w:rsid w:val="62480CE7"/>
    <w:rsid w:val="64AE5A88"/>
    <w:rsid w:val="66D07DFE"/>
    <w:rsid w:val="6AD0EA68"/>
    <w:rsid w:val="6B5C6E38"/>
    <w:rsid w:val="6D8D28FC"/>
    <w:rsid w:val="7158B67D"/>
    <w:rsid w:val="75B8DABF"/>
    <w:rsid w:val="7C4AA199"/>
    <w:rsid w:val="7D158B7F"/>
    <w:rsid w:val="7D808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242507"/>
  <w15:chartTrackingRefBased/>
  <w15:docId w15:val="{B3CF0F20-F943-47FD-8947-63135BBD6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9"/>
    <w:qFormat/>
    <w:rsid w:val="00E8192E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A2A0F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C545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C545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C545A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23CB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723CB8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723CB8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23CB8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23CB8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B817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semiHidden/>
    <w:unhideWhenUsed/>
    <w:rsid w:val="005421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54217F"/>
  </w:style>
  <w:style w:type="paragraph" w:styleId="Stopka">
    <w:name w:val="footer"/>
    <w:basedOn w:val="Normalny"/>
    <w:link w:val="StopkaZnak"/>
    <w:uiPriority w:val="99"/>
    <w:semiHidden/>
    <w:unhideWhenUsed/>
    <w:rsid w:val="0054217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54217F"/>
  </w:style>
  <w:style w:type="paragraph" w:customStyle="1" w:styleId="Default">
    <w:name w:val="Default"/>
    <w:qFormat/>
    <w:rsid w:val="005D447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D03CA6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03CA6"/>
    <w:rPr>
      <w:color w:val="605E5C"/>
      <w:shd w:val="clear" w:color="auto" w:fill="E1DFDD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E1C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E1CF6"/>
    <w:rPr>
      <w:rFonts w:ascii="Segoe UI" w:hAnsi="Segoe UI" w:cs="Segoe UI"/>
      <w:sz w:val="18"/>
      <w:szCs w:val="18"/>
    </w:rPr>
  </w:style>
  <w:style w:type="paragraph" w:styleId="Poprawka">
    <w:name w:val="Revision"/>
    <w:hidden/>
    <w:uiPriority w:val="99"/>
    <w:semiHidden/>
    <w:rsid w:val="00ED248C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agwek1Znak">
    <w:name w:val="Nagłówek 1 Znak"/>
    <w:basedOn w:val="Domylnaczcionkaakapitu"/>
    <w:link w:val="Nagwek1"/>
    <w:uiPriority w:val="99"/>
    <w:rsid w:val="00E8192E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uiPriority w:val="99"/>
    <w:rsid w:val="00E8192E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E8192E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styleId="HTML-cytat">
    <w:name w:val="HTML Cite"/>
    <w:basedOn w:val="Domylnaczcionkaakapitu"/>
    <w:uiPriority w:val="99"/>
    <w:unhideWhenUsed/>
    <w:rsid w:val="00E8192E"/>
    <w:rPr>
      <w:rFonts w:cs="Times New Roman"/>
      <w:i/>
    </w:rPr>
  </w:style>
  <w:style w:type="character" w:customStyle="1" w:styleId="normaltextrun">
    <w:name w:val="normaltextrun"/>
    <w:basedOn w:val="Domylnaczcionkaakapitu"/>
    <w:rsid w:val="005368D7"/>
  </w:style>
  <w:style w:type="character" w:styleId="UyteHipercze">
    <w:name w:val="FollowedHyperlink"/>
    <w:basedOn w:val="Domylnaczcionkaakapitu"/>
    <w:uiPriority w:val="99"/>
    <w:semiHidden/>
    <w:unhideWhenUsed/>
    <w:rsid w:val="00656F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d.uj.edu.pl/pob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C7E3C06-B825-48DB-8388-F2BE53E097E7}">
  <we:reference id="wa200001482" version="1.0.5.0" store="en-US" storeType="OMEX"/>
  <we:alternateReferences>
    <we:reference id="wa200001482" version="1.0.5.0" store="wa200001482" storeType="OMEX"/>
  </we:alternateReferences>
  <we:properties>
    <we:property name="cache" value="{}"/>
    <we:property name="user-choices" value="{&quot;e2f1ce7bd37e72ea3adef9260f5b76bb&quot;:&quot;Competition&quot;,&quot;9ff4210ad60ba07483be1772a48d2fae&quot;:&quot;of the&quot;,&quot;604283c75ae9c07d8fd96e9de6ad3824&quot;:&quot;chemical sciences)&quot;,&quot;fa6280df7f750d920739a865a73da841&quot;:&quot;of&quot;,&quot;533c0416dee85ddd5b6438b589e8f54c&quot;:&quot;i.e.&quot;,&quot;52403c8920fd410803242584de2df998&quot;:&quot;Chemistry)&quot;,&quot;62834456bda196bf51f5d0a98ea2773c&quot;:&quot;management&quot;,&quot;e991ce2cb42d678bad5952e8889b5e9b&quot;:&quot;(indicate&quot;,&quot;b75a2181859bec474244defbef2ca7c3&quot;:&quot;(if&quot;,&quot;592f4a693e3d4e1e35deb29ceba9257b&quot;:&quot;applicant)&quot;,&quot;5ec39ad06121f0930c59b19bd2b46f7a&quot;:&quot;name&quot;,&quot;274b6e15d15f9b10763cb1aa015d84f4&quot;:&quot;authors&quot;,&quot;728b48da5cbd06fc898a4c1613b87d4d&quot;:&quot;Project title&quot;,&quot;9e6459ecaf9ef409c34e3de228ec6ef0&quot;:&quot;integration)&quot;,&quot;610ba69f38880d7c5f5d829dbada5ea3&quot;:&quot;Areas&quot;,&quot;200b6caff0abc6fa567e69fd64888161&quot;:&quot;Anthropocene,&quot;,&quot;5611071b7fe5d4e98b243d9b2ba535c6&quot;:&quot;research tasks&quot;,&quot;c10e70744dd17a4e820bbcb2db4ad139&quot;:&quot;task title&quot;,&quot;f737ee44361deac1d9053daebe7b2c07&quot;:&quot;Research&quot;,&quot;c3d4b8c20f66faabdf58b4aa2404eba9&quot;:&quot;task short description&quot;,&quot;e43310f0a5b1c80fbe90930f5387ad7f&quot;:&quot;funds&quot;,&quot;b23f060d1d681992420239557d21dd52&quot;:&quot;period&quot;,&quot;cbebea536fc0ccdac0732bdd06203ebe&quot;:&quot;(e.g.&quot;,&quot;36c6d7fecb12bd3d8d224459cb9905ea&quot;:&quot;selected&quot;,&quot;6a26152fdef43e6579e8090d73d393a0&quot;:&quot;submission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BD817FFFB170D41A2DE000CAC96E669" ma:contentTypeVersion="17" ma:contentTypeDescription="Utwórz nowy dokument." ma:contentTypeScope="" ma:versionID="b487787ec6d0034ada403c3d3f7520d4">
  <xsd:schema xmlns:xsd="http://www.w3.org/2001/XMLSchema" xmlns:xs="http://www.w3.org/2001/XMLSchema" xmlns:p="http://schemas.microsoft.com/office/2006/metadata/properties" xmlns:ns2="cdbf2225-edb4-417e-8aab-e515d68531c6" xmlns:ns3="388d1635-32b9-44f8-8f89-c63b5c9f8ebc" targetNamespace="http://schemas.microsoft.com/office/2006/metadata/properties" ma:root="true" ma:fieldsID="0c4edfffc53323c3054781b01d4ee673" ns2:_="" ns3:_="">
    <xsd:import namespace="cdbf2225-edb4-417e-8aab-e515d68531c6"/>
    <xsd:import namespace="388d1635-32b9-44f8-8f89-c63b5c9f8e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f2225-edb4-417e-8aab-e515d6853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Tagi obrazów" ma:readOnly="false" ma:fieldId="{5cf76f15-5ced-4ddc-b409-7134ff3c332f}" ma:taxonomyMulti="true" ma:sspId="8cf9ebe3-3b60-40ff-bbbd-595d8a739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8d1635-32b9-44f8-8f89-c63b5c9f8eb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5ba7174b-2aea-42b4-84fd-e1959cd5bd5a}" ma:internalName="TaxCatchAll" ma:showField="CatchAllData" ma:web="388d1635-32b9-44f8-8f89-c63b5c9f8e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bf2225-edb4-417e-8aab-e515d68531c6">
      <Terms xmlns="http://schemas.microsoft.com/office/infopath/2007/PartnerControls"/>
    </lcf76f155ced4ddcb4097134ff3c332f>
    <TaxCatchAll xmlns="388d1635-32b9-44f8-8f89-c63b5c9f8ebc" xsi:nil="true"/>
  </documentManagement>
</p:properties>
</file>

<file path=customXml/itemProps1.xml><?xml version="1.0" encoding="utf-8"?>
<ds:datastoreItem xmlns:ds="http://schemas.openxmlformats.org/officeDocument/2006/customXml" ds:itemID="{F016F057-EC35-4481-BDA2-B786D5B2B1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048CFB-A542-4126-A2DD-D8A520FC4CA3}"/>
</file>

<file path=customXml/itemProps3.xml><?xml version="1.0" encoding="utf-8"?>
<ds:datastoreItem xmlns:ds="http://schemas.openxmlformats.org/officeDocument/2006/customXml" ds:itemID="{F543AC46-C8E3-470D-98BE-C3AC30C742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2A4D13-3A24-4C69-9BD9-4612DDEF7534}">
  <ds:schemaRefs>
    <ds:schemaRef ds:uri="http://schemas.microsoft.com/office/2006/metadata/properties"/>
    <ds:schemaRef ds:uri="http://schemas.microsoft.com/office/infopath/2007/PartnerControls"/>
    <ds:schemaRef ds:uri="cdbf2225-edb4-417e-8aab-e515d68531c6"/>
    <ds:schemaRef ds:uri="388d1635-32b9-44f8-8f89-c63b5c9f8e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3</Pages>
  <Words>528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3</CharactersWithSpaces>
  <SharedDoc>false</SharedDoc>
  <HLinks>
    <vt:vector size="6" baseType="variant">
      <vt:variant>
        <vt:i4>1704013</vt:i4>
      </vt:variant>
      <vt:variant>
        <vt:i4>0</vt:i4>
      </vt:variant>
      <vt:variant>
        <vt:i4>0</vt:i4>
      </vt:variant>
      <vt:variant>
        <vt:i4>5</vt:i4>
      </vt:variant>
      <vt:variant>
        <vt:lpwstr>https://id.uj.edu.pl/po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Zakrzewska</dc:creator>
  <cp:keywords/>
  <dc:description/>
  <cp:lastModifiedBy>Katarzyna Kurpiewska</cp:lastModifiedBy>
  <cp:revision>161</cp:revision>
  <dcterms:created xsi:type="dcterms:W3CDTF">2022-04-10T08:10:00Z</dcterms:created>
  <dcterms:modified xsi:type="dcterms:W3CDTF">2022-10-20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D817FFFB170D41A2DE000CAC96E669</vt:lpwstr>
  </property>
  <property fmtid="{D5CDD505-2E9C-101B-9397-08002B2CF9AE}" pid="3" name="MediaServiceImageTags">
    <vt:lpwstr/>
  </property>
</Properties>
</file>